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E0E14" w14:textId="5ADB9FBD" w:rsidR="00E54439" w:rsidRPr="007F773E" w:rsidRDefault="005920DA" w:rsidP="002057FB">
      <w:pPr>
        <w:pStyle w:val="Heading1"/>
        <w:rPr>
          <w:rFonts w:eastAsia="Times New Roman"/>
          <w:bCs w:val="0"/>
          <w:color w:val="404040"/>
          <w:kern w:val="0"/>
          <w:szCs w:val="22"/>
          <w:lang w:eastAsia="en-GB"/>
        </w:rPr>
      </w:pPr>
      <w:r>
        <w:rPr>
          <w:rFonts w:eastAsia="Times New Roman"/>
          <w:bCs w:val="0"/>
          <w:color w:val="404040"/>
          <w:kern w:val="0"/>
          <w:szCs w:val="22"/>
          <w:lang w:eastAsia="en-GB"/>
        </w:rPr>
        <w:t>Worksheet</w:t>
      </w:r>
      <w:r w:rsidR="005A6105" w:rsidRPr="007F773E">
        <w:rPr>
          <w:rFonts w:eastAsia="Times New Roman"/>
          <w:bCs w:val="0"/>
          <w:color w:val="404040"/>
          <w:kern w:val="0"/>
          <w:szCs w:val="22"/>
          <w:lang w:eastAsia="en-GB"/>
        </w:rPr>
        <w:t xml:space="preserve"> </w:t>
      </w:r>
      <w:r w:rsidR="00CF3D32">
        <w:rPr>
          <w:rFonts w:eastAsia="Times New Roman"/>
          <w:bCs w:val="0"/>
          <w:color w:val="404040"/>
          <w:kern w:val="0"/>
          <w:szCs w:val="22"/>
          <w:lang w:eastAsia="en-GB"/>
        </w:rPr>
        <w:t>2</w:t>
      </w:r>
      <w:r w:rsidR="006257E0" w:rsidRPr="007F773E">
        <w:rPr>
          <w:rFonts w:eastAsia="Times New Roman"/>
          <w:bCs w:val="0"/>
          <w:color w:val="404040"/>
          <w:kern w:val="0"/>
          <w:szCs w:val="22"/>
          <w:lang w:eastAsia="en-GB"/>
        </w:rPr>
        <w:t xml:space="preserve">: </w:t>
      </w:r>
      <w:r w:rsidR="00E54439" w:rsidRPr="007F773E">
        <w:rPr>
          <w:rFonts w:eastAsia="Times New Roman"/>
          <w:bCs w:val="0"/>
          <w:color w:val="404040"/>
          <w:kern w:val="0"/>
          <w:szCs w:val="22"/>
          <w:lang w:eastAsia="en-GB"/>
        </w:rPr>
        <w:t>Big-O notation</w:t>
      </w:r>
    </w:p>
    <w:p w14:paraId="15D210D7" w14:textId="34BC6F0B" w:rsidR="00091EA6" w:rsidRPr="00BE3C2B" w:rsidRDefault="00BE3C2B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before="120" w:after="120"/>
        <w:rPr>
          <w:rFonts w:ascii="Arial" w:eastAsia="Times New Roman" w:hAnsi="Arial" w:cs="Arial"/>
          <w:b/>
          <w:sz w:val="28"/>
          <w:szCs w:val="22"/>
          <w:lang w:eastAsia="en-GB"/>
        </w:rPr>
      </w:pPr>
      <w:r w:rsidRPr="00BE3C2B">
        <w:rPr>
          <w:rFonts w:ascii="Arial" w:eastAsia="Times New Roman" w:hAnsi="Arial" w:cs="Arial"/>
          <w:b/>
          <w:sz w:val="28"/>
          <w:szCs w:val="22"/>
          <w:lang w:eastAsia="en-GB"/>
        </w:rPr>
        <w:t>Task 1</w:t>
      </w:r>
    </w:p>
    <w:p w14:paraId="270BB4CE" w14:textId="183A62A2" w:rsidR="007A101E" w:rsidRDefault="007A101E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>1.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E33549">
        <w:rPr>
          <w:rFonts w:ascii="Arial" w:eastAsia="Times New Roman" w:hAnsi="Arial" w:cs="Arial"/>
          <w:sz w:val="22"/>
          <w:szCs w:val="22"/>
          <w:lang w:eastAsia="en-GB"/>
        </w:rPr>
        <w:t>(a)</w:t>
      </w:r>
      <w:r w:rsidR="00E33549"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Complete the following table to show that as n becomes large, in a function </w:t>
      </w:r>
    </w:p>
    <w:p w14:paraId="703FCEF3" w14:textId="326354F3" w:rsidR="007A101E" w:rsidRDefault="007A101E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f(n) = </w:t>
      </w:r>
      <w:r w:rsidR="00E33549">
        <w:rPr>
          <w:rFonts w:ascii="Arial" w:eastAsia="Times New Roman" w:hAnsi="Arial" w:cs="Arial"/>
          <w:sz w:val="22"/>
          <w:szCs w:val="22"/>
          <w:lang w:eastAsia="en-GB"/>
        </w:rPr>
        <w:t>5</w:t>
      </w:r>
      <w:r>
        <w:rPr>
          <w:rFonts w:ascii="Arial" w:eastAsia="Times New Roman" w:hAnsi="Arial" w:cs="Arial"/>
          <w:sz w:val="22"/>
          <w:szCs w:val="22"/>
          <w:lang w:eastAsia="en-GB"/>
        </w:rPr>
        <w:t>n</w:t>
      </w:r>
      <w:r w:rsidRPr="007A101E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2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 + </w:t>
      </w:r>
      <w:r w:rsidR="00E33549">
        <w:rPr>
          <w:rFonts w:ascii="Arial" w:eastAsia="Times New Roman" w:hAnsi="Arial" w:cs="Arial"/>
          <w:sz w:val="22"/>
          <w:szCs w:val="22"/>
          <w:lang w:eastAsia="en-GB"/>
        </w:rPr>
        <w:t>10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n + </w:t>
      </w:r>
      <w:r w:rsidR="00E33549">
        <w:rPr>
          <w:rFonts w:ascii="Arial" w:eastAsia="Times New Roman" w:hAnsi="Arial" w:cs="Arial"/>
          <w:sz w:val="22"/>
          <w:szCs w:val="22"/>
          <w:lang w:eastAsia="en-GB"/>
        </w:rPr>
        <w:t>2</w:t>
      </w:r>
    </w:p>
    <w:p w14:paraId="075B6ABF" w14:textId="2B501C04" w:rsidR="007A101E" w:rsidRDefault="007A101E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307851"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>only the n</w:t>
      </w:r>
      <w:r w:rsidRPr="007A101E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2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 term has a significant effect on the size of f(n)</w:t>
      </w:r>
    </w:p>
    <w:p w14:paraId="1283DBE9" w14:textId="77777777" w:rsidR="00E33549" w:rsidRDefault="007A101E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956320"/>
          <w:insideV w:val="single" w:sz="4" w:space="0" w:color="956320"/>
        </w:tblBorders>
        <w:tblLook w:val="04A0" w:firstRow="1" w:lastRow="0" w:firstColumn="1" w:lastColumn="0" w:noHBand="0" w:noVBand="1"/>
      </w:tblPr>
      <w:tblGrid>
        <w:gridCol w:w="951"/>
        <w:gridCol w:w="1770"/>
        <w:gridCol w:w="1843"/>
        <w:gridCol w:w="1276"/>
        <w:gridCol w:w="425"/>
        <w:gridCol w:w="2268"/>
      </w:tblGrid>
      <w:tr w:rsidR="00E33549" w14:paraId="6F7C16FE" w14:textId="77777777" w:rsidTr="00307851">
        <w:trPr>
          <w:trHeight w:val="567"/>
        </w:trPr>
        <w:tc>
          <w:tcPr>
            <w:tcW w:w="889" w:type="dxa"/>
            <w:shd w:val="clear" w:color="auto" w:fill="956320"/>
            <w:vAlign w:val="center"/>
          </w:tcPr>
          <w:p w14:paraId="2C5E6BA0" w14:textId="545204CC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 xml:space="preserve">n </w:t>
            </w:r>
          </w:p>
        </w:tc>
        <w:tc>
          <w:tcPr>
            <w:tcW w:w="1770" w:type="dxa"/>
            <w:shd w:val="clear" w:color="auto" w:fill="956320"/>
            <w:vAlign w:val="center"/>
          </w:tcPr>
          <w:p w14:paraId="3D53A135" w14:textId="20A18503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n</w:t>
            </w: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vertAlign w:val="superscript"/>
                <w:lang w:eastAsia="en-GB"/>
              </w:rPr>
              <w:t>2</w:t>
            </w:r>
          </w:p>
        </w:tc>
        <w:tc>
          <w:tcPr>
            <w:tcW w:w="1843" w:type="dxa"/>
            <w:shd w:val="clear" w:color="auto" w:fill="956320"/>
            <w:vAlign w:val="center"/>
          </w:tcPr>
          <w:p w14:paraId="4C5C3E0D" w14:textId="45C9CD28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5n</w:t>
            </w: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vertAlign w:val="superscript"/>
                <w:lang w:eastAsia="en-GB"/>
              </w:rPr>
              <w:t>2</w:t>
            </w:r>
          </w:p>
        </w:tc>
        <w:tc>
          <w:tcPr>
            <w:tcW w:w="1276" w:type="dxa"/>
            <w:shd w:val="clear" w:color="auto" w:fill="956320"/>
            <w:vAlign w:val="center"/>
          </w:tcPr>
          <w:p w14:paraId="09C563B9" w14:textId="69D05530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10n</w:t>
            </w:r>
          </w:p>
        </w:tc>
        <w:tc>
          <w:tcPr>
            <w:tcW w:w="425" w:type="dxa"/>
            <w:shd w:val="clear" w:color="auto" w:fill="956320"/>
            <w:vAlign w:val="center"/>
          </w:tcPr>
          <w:p w14:paraId="748F725E" w14:textId="080A9A9D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2</w:t>
            </w:r>
          </w:p>
        </w:tc>
        <w:tc>
          <w:tcPr>
            <w:tcW w:w="2268" w:type="dxa"/>
            <w:shd w:val="clear" w:color="auto" w:fill="956320"/>
            <w:vAlign w:val="center"/>
          </w:tcPr>
          <w:p w14:paraId="3E2368E6" w14:textId="48154E73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f(n)= 5n</w:t>
            </w: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vertAlign w:val="superscript"/>
                <w:lang w:eastAsia="en-GB"/>
              </w:rPr>
              <w:t>2</w:t>
            </w: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 xml:space="preserve">+ 10n + 2 </w:t>
            </w:r>
          </w:p>
        </w:tc>
      </w:tr>
      <w:tr w:rsidR="00E33549" w14:paraId="594B55F7" w14:textId="77777777" w:rsidTr="00307851">
        <w:trPr>
          <w:trHeight w:val="567"/>
        </w:trPr>
        <w:tc>
          <w:tcPr>
            <w:tcW w:w="889" w:type="dxa"/>
            <w:tcBorders>
              <w:bottom w:val="single" w:sz="4" w:space="0" w:color="956320"/>
            </w:tcBorders>
            <w:shd w:val="clear" w:color="auto" w:fill="956320"/>
            <w:vAlign w:val="center"/>
          </w:tcPr>
          <w:p w14:paraId="068B0D81" w14:textId="698EDE13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10</w:t>
            </w:r>
          </w:p>
        </w:tc>
        <w:tc>
          <w:tcPr>
            <w:tcW w:w="1770" w:type="dxa"/>
            <w:vAlign w:val="center"/>
          </w:tcPr>
          <w:p w14:paraId="1F91D1D3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14:paraId="382B5BD4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76" w:type="dxa"/>
            <w:vAlign w:val="center"/>
          </w:tcPr>
          <w:p w14:paraId="726E9520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425" w:type="dxa"/>
            <w:vAlign w:val="center"/>
          </w:tcPr>
          <w:p w14:paraId="175BE6E9" w14:textId="35458E84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</w:p>
        </w:tc>
        <w:tc>
          <w:tcPr>
            <w:tcW w:w="2268" w:type="dxa"/>
            <w:vAlign w:val="center"/>
          </w:tcPr>
          <w:p w14:paraId="3BB63CE8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  <w:tr w:rsidR="00E33549" w14:paraId="7673926A" w14:textId="77777777" w:rsidTr="00307851">
        <w:trPr>
          <w:trHeight w:val="567"/>
        </w:trPr>
        <w:tc>
          <w:tcPr>
            <w:tcW w:w="889" w:type="dxa"/>
            <w:tcBorders>
              <w:top w:val="single" w:sz="4" w:space="0" w:color="956320"/>
              <w:bottom w:val="single" w:sz="4" w:space="0" w:color="956320"/>
            </w:tcBorders>
            <w:shd w:val="clear" w:color="auto" w:fill="956320"/>
            <w:vAlign w:val="center"/>
          </w:tcPr>
          <w:p w14:paraId="3A2DBBB9" w14:textId="5B45344F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100</w:t>
            </w:r>
          </w:p>
        </w:tc>
        <w:tc>
          <w:tcPr>
            <w:tcW w:w="1770" w:type="dxa"/>
            <w:vAlign w:val="center"/>
          </w:tcPr>
          <w:p w14:paraId="07877DA1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14:paraId="73EB3FA9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76" w:type="dxa"/>
            <w:vAlign w:val="center"/>
          </w:tcPr>
          <w:p w14:paraId="22F61CC0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425" w:type="dxa"/>
            <w:vAlign w:val="center"/>
          </w:tcPr>
          <w:p w14:paraId="56B9AA05" w14:textId="48791C5E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</w:p>
        </w:tc>
        <w:tc>
          <w:tcPr>
            <w:tcW w:w="2268" w:type="dxa"/>
            <w:vAlign w:val="center"/>
          </w:tcPr>
          <w:p w14:paraId="2BBC6B78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  <w:tr w:rsidR="00E33549" w14:paraId="2D6830E8" w14:textId="77777777" w:rsidTr="00307851">
        <w:trPr>
          <w:trHeight w:val="567"/>
        </w:trPr>
        <w:tc>
          <w:tcPr>
            <w:tcW w:w="889" w:type="dxa"/>
            <w:tcBorders>
              <w:top w:val="single" w:sz="4" w:space="0" w:color="956320"/>
              <w:bottom w:val="single" w:sz="4" w:space="0" w:color="956320"/>
            </w:tcBorders>
            <w:shd w:val="clear" w:color="auto" w:fill="956320"/>
            <w:vAlign w:val="center"/>
          </w:tcPr>
          <w:p w14:paraId="4AC4D2B6" w14:textId="08F4931E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1000</w:t>
            </w:r>
          </w:p>
        </w:tc>
        <w:tc>
          <w:tcPr>
            <w:tcW w:w="1770" w:type="dxa"/>
            <w:vAlign w:val="center"/>
          </w:tcPr>
          <w:p w14:paraId="7BD460A9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14:paraId="1D8D3DB7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76" w:type="dxa"/>
            <w:vAlign w:val="center"/>
          </w:tcPr>
          <w:p w14:paraId="4E8554F2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425" w:type="dxa"/>
            <w:vAlign w:val="center"/>
          </w:tcPr>
          <w:p w14:paraId="6C189BFB" w14:textId="694227C0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</w:p>
        </w:tc>
        <w:tc>
          <w:tcPr>
            <w:tcW w:w="2268" w:type="dxa"/>
            <w:vAlign w:val="center"/>
          </w:tcPr>
          <w:p w14:paraId="0724E4BF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  <w:tr w:rsidR="00E33549" w14:paraId="552E143B" w14:textId="77777777" w:rsidTr="00307851">
        <w:trPr>
          <w:trHeight w:val="567"/>
        </w:trPr>
        <w:tc>
          <w:tcPr>
            <w:tcW w:w="889" w:type="dxa"/>
            <w:tcBorders>
              <w:top w:val="single" w:sz="4" w:space="0" w:color="956320"/>
            </w:tcBorders>
            <w:shd w:val="clear" w:color="auto" w:fill="956320"/>
            <w:vAlign w:val="center"/>
          </w:tcPr>
          <w:p w14:paraId="1128ECA1" w14:textId="29BCA643" w:rsidR="00E33549" w:rsidRPr="00307851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10,000</w:t>
            </w:r>
          </w:p>
        </w:tc>
        <w:tc>
          <w:tcPr>
            <w:tcW w:w="1770" w:type="dxa"/>
            <w:vAlign w:val="center"/>
          </w:tcPr>
          <w:p w14:paraId="6A0AA6BD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14:paraId="35ABA117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276" w:type="dxa"/>
            <w:vAlign w:val="center"/>
          </w:tcPr>
          <w:p w14:paraId="144FAF92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425" w:type="dxa"/>
            <w:vAlign w:val="center"/>
          </w:tcPr>
          <w:p w14:paraId="500F4111" w14:textId="29FBD648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</w:p>
        </w:tc>
        <w:tc>
          <w:tcPr>
            <w:tcW w:w="2268" w:type="dxa"/>
            <w:vAlign w:val="center"/>
          </w:tcPr>
          <w:p w14:paraId="743FF886" w14:textId="77777777" w:rsidR="00E33549" w:rsidRDefault="00E33549" w:rsidP="00E33549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0548B88D" w14:textId="656FF12B" w:rsidR="007A101E" w:rsidRDefault="007A101E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</w:p>
    <w:p w14:paraId="12E6AD0F" w14:textId="41286F0B" w:rsidR="00E33549" w:rsidRDefault="00E33549" w:rsidP="001C4FE7">
      <w:pPr>
        <w:tabs>
          <w:tab w:val="left" w:pos="426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993" w:hanging="992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b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What </w:t>
      </w:r>
      <w:r w:rsidR="000D49A7">
        <w:rPr>
          <w:rFonts w:ascii="Arial" w:eastAsia="Times New Roman" w:hAnsi="Arial" w:cs="Arial"/>
          <w:sz w:val="22"/>
          <w:szCs w:val="22"/>
          <w:lang w:eastAsia="en-GB"/>
        </w:rPr>
        <w:t>is the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 </w:t>
      </w:r>
      <w:r w:rsidR="001C4FE7">
        <w:rPr>
          <w:rFonts w:ascii="Arial" w:eastAsia="Times New Roman" w:hAnsi="Arial" w:cs="Arial"/>
          <w:sz w:val="22"/>
          <w:szCs w:val="22"/>
          <w:lang w:eastAsia="en-GB"/>
        </w:rPr>
        <w:t>time com</w:t>
      </w:r>
      <w:r w:rsidR="000D49A7">
        <w:rPr>
          <w:rFonts w:ascii="Arial" w:eastAsia="Times New Roman" w:hAnsi="Arial" w:cs="Arial"/>
          <w:sz w:val="22"/>
          <w:szCs w:val="22"/>
          <w:lang w:eastAsia="en-GB"/>
        </w:rPr>
        <w:t>plexity of an algorithm that has</w:t>
      </w:r>
      <w:r w:rsidR="001C4FE7">
        <w:rPr>
          <w:rFonts w:ascii="Arial" w:eastAsia="Times New Roman" w:hAnsi="Arial" w:cs="Arial"/>
          <w:sz w:val="22"/>
          <w:szCs w:val="22"/>
          <w:lang w:eastAsia="en-GB"/>
        </w:rPr>
        <w:t xml:space="preserve"> 5n</w:t>
      </w:r>
      <w:r w:rsidR="001C4FE7" w:rsidRPr="007A101E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2</w:t>
      </w:r>
      <w:r w:rsidR="001C4FE7">
        <w:rPr>
          <w:rFonts w:ascii="Arial" w:eastAsia="Times New Roman" w:hAnsi="Arial" w:cs="Arial"/>
          <w:sz w:val="22"/>
          <w:szCs w:val="22"/>
          <w:lang w:eastAsia="en-GB"/>
        </w:rPr>
        <w:t xml:space="preserve"> + 10n + 2 steps, expressed in 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the Big-O </w:t>
      </w:r>
      <w:r w:rsidR="001C4FE7">
        <w:rPr>
          <w:rFonts w:ascii="Arial" w:eastAsia="Times New Roman" w:hAnsi="Arial" w:cs="Arial"/>
          <w:sz w:val="22"/>
          <w:szCs w:val="22"/>
          <w:lang w:eastAsia="en-GB"/>
        </w:rPr>
        <w:t>notation?</w:t>
      </w:r>
    </w:p>
    <w:p w14:paraId="77A29F0B" w14:textId="50957595" w:rsidR="00BE3C2B" w:rsidRDefault="007A101E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>2</w:t>
      </w:r>
      <w:r w:rsidR="00BE3C2B">
        <w:rPr>
          <w:rFonts w:ascii="Arial" w:eastAsia="Times New Roman" w:hAnsi="Arial" w:cs="Arial"/>
          <w:sz w:val="22"/>
          <w:szCs w:val="22"/>
          <w:lang w:eastAsia="en-GB"/>
        </w:rPr>
        <w:t>.</w:t>
      </w:r>
      <w:r w:rsidR="00BE3C2B">
        <w:rPr>
          <w:rFonts w:ascii="Arial" w:eastAsia="Times New Roman" w:hAnsi="Arial" w:cs="Arial"/>
          <w:sz w:val="22"/>
          <w:szCs w:val="22"/>
          <w:lang w:eastAsia="en-GB"/>
        </w:rPr>
        <w:tab/>
        <w:t>Calculate the number of assignment statements</w:t>
      </w:r>
      <w:r w:rsidR="00B96C29">
        <w:rPr>
          <w:rFonts w:ascii="Arial" w:eastAsia="Times New Roman" w:hAnsi="Arial" w:cs="Arial"/>
          <w:sz w:val="22"/>
          <w:szCs w:val="22"/>
          <w:lang w:eastAsia="en-GB"/>
        </w:rPr>
        <w:t xml:space="preserve"> in each of the following pseudocode fragm</w:t>
      </w:r>
      <w:r w:rsidR="009964AE">
        <w:rPr>
          <w:rFonts w:ascii="Arial" w:eastAsia="Times New Roman" w:hAnsi="Arial" w:cs="Arial"/>
          <w:sz w:val="22"/>
          <w:szCs w:val="22"/>
          <w:lang w:eastAsia="en-GB"/>
        </w:rPr>
        <w:t>e</w:t>
      </w:r>
      <w:r w:rsidR="00B96C29">
        <w:rPr>
          <w:rFonts w:ascii="Arial" w:eastAsia="Times New Roman" w:hAnsi="Arial" w:cs="Arial"/>
          <w:sz w:val="22"/>
          <w:szCs w:val="22"/>
          <w:lang w:eastAsia="en-GB"/>
        </w:rPr>
        <w:t>nts Hence calculate the</w:t>
      </w:r>
      <w:r w:rsidR="00BE3C2B">
        <w:rPr>
          <w:rFonts w:ascii="Arial" w:eastAsia="Times New Roman" w:hAnsi="Arial" w:cs="Arial"/>
          <w:sz w:val="22"/>
          <w:szCs w:val="22"/>
          <w:lang w:eastAsia="en-GB"/>
        </w:rPr>
        <w:t xml:space="preserve"> Big-O time complexity of each </w:t>
      </w:r>
      <w:r w:rsidR="00B96C29">
        <w:rPr>
          <w:rFonts w:ascii="Arial" w:eastAsia="Times New Roman" w:hAnsi="Arial" w:cs="Arial"/>
          <w:sz w:val="22"/>
          <w:szCs w:val="22"/>
          <w:lang w:eastAsia="en-GB"/>
        </w:rPr>
        <w:t>algorithm.</w:t>
      </w:r>
    </w:p>
    <w:p w14:paraId="6EB5A00B" w14:textId="5CBA4A39" w:rsidR="00BE3C2B" w:rsidRPr="00637D47" w:rsidRDefault="00BE3C2B" w:rsidP="00637D47">
      <w:pPr>
        <w:tabs>
          <w:tab w:val="left" w:pos="993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</w:t>
      </w:r>
      <w:r w:rsidR="00B96C29">
        <w:rPr>
          <w:rFonts w:ascii="Arial" w:eastAsia="Times New Roman" w:hAnsi="Arial" w:cs="Arial"/>
          <w:sz w:val="22"/>
          <w:szCs w:val="22"/>
          <w:lang w:eastAsia="en-GB"/>
        </w:rPr>
        <w:t>a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a = 1000</w:t>
      </w:r>
    </w:p>
    <w:p w14:paraId="5704E01F" w14:textId="399E8625" w:rsidR="00BE3C2B" w:rsidRPr="00637D47" w:rsidRDefault="00BE3C2B" w:rsidP="00637D47">
      <w:pPr>
        <w:tabs>
          <w:tab w:val="left" w:pos="993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 xml:space="preserve">FOR </w:t>
      </w:r>
      <w:proofErr w:type="spellStart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= 1 </w:t>
      </w:r>
      <w:r w:rsidR="004C5155" w:rsidRPr="00637D47">
        <w:rPr>
          <w:rFonts w:ascii="Consolas" w:eastAsia="Times New Roman" w:hAnsi="Consolas" w:cs="Arial"/>
          <w:sz w:val="22"/>
          <w:szCs w:val="22"/>
          <w:lang w:eastAsia="en-GB"/>
        </w:rPr>
        <w:t>TO</w:t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n</w:t>
      </w:r>
    </w:p>
    <w:p w14:paraId="177F9B95" w14:textId="3F51C0CB" w:rsidR="00BE3C2B" w:rsidRPr="00637D47" w:rsidRDefault="00BE3C2B" w:rsidP="00637D47">
      <w:pPr>
        <w:tabs>
          <w:tab w:val="left" w:pos="993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  </w:t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x = a + </w:t>
      </w:r>
      <w:proofErr w:type="spellStart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</w:p>
    <w:p w14:paraId="7830AAFA" w14:textId="3466A0B6" w:rsidR="00BE3C2B" w:rsidRPr="00637D47" w:rsidRDefault="00BE3C2B" w:rsidP="00637D47">
      <w:pPr>
        <w:tabs>
          <w:tab w:val="left" w:pos="993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ENDFOR</w:t>
      </w:r>
    </w:p>
    <w:p w14:paraId="3873F34F" w14:textId="77777777" w:rsidR="007F4818" w:rsidRDefault="007F4818" w:rsidP="00BE3C2B">
      <w:pPr>
        <w:tabs>
          <w:tab w:val="left" w:pos="851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5F595BAF" w14:textId="6AE042EA" w:rsidR="00BE3C2B" w:rsidRPr="00637D47" w:rsidRDefault="00BE3C2B" w:rsidP="00BE3C2B">
      <w:pPr>
        <w:tabs>
          <w:tab w:val="left" w:pos="851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B96C29">
        <w:rPr>
          <w:rFonts w:ascii="Arial" w:eastAsia="Times New Roman" w:hAnsi="Arial" w:cs="Arial"/>
          <w:sz w:val="22"/>
          <w:szCs w:val="22"/>
          <w:lang w:eastAsia="en-GB"/>
        </w:rPr>
        <w:t>(b</w:t>
      </w:r>
      <w:r>
        <w:rPr>
          <w:rFonts w:ascii="Arial" w:eastAsia="Times New Roman" w:hAnsi="Arial" w:cs="Arial"/>
          <w:sz w:val="22"/>
          <w:szCs w:val="22"/>
          <w:lang w:eastAsia="en-GB"/>
        </w:rPr>
        <w:t>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FOR </w:t>
      </w:r>
      <w:proofErr w:type="spellStart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= 0 TO n</w:t>
      </w:r>
    </w:p>
    <w:p w14:paraId="59197EFD" w14:textId="077F5EE5" w:rsidR="00BE3C2B" w:rsidRPr="00637D47" w:rsidRDefault="00BE3C2B" w:rsidP="00BE3C2B">
      <w:pPr>
        <w:tabs>
          <w:tab w:val="left" w:pos="851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 xml:space="preserve">FOR j = 0 </w:t>
      </w:r>
      <w:r w:rsidR="004C5155" w:rsidRPr="00637D47">
        <w:rPr>
          <w:rFonts w:ascii="Consolas" w:eastAsia="Times New Roman" w:hAnsi="Consolas" w:cs="Arial"/>
          <w:sz w:val="22"/>
          <w:szCs w:val="22"/>
          <w:lang w:eastAsia="en-GB"/>
        </w:rPr>
        <w:t>TO</w:t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n</w:t>
      </w:r>
    </w:p>
    <w:p w14:paraId="59083DC6" w14:textId="6AB52523" w:rsidR="00BE3C2B" w:rsidRPr="00637D47" w:rsidRDefault="00BE3C2B" w:rsidP="00BE3C2B">
      <w:pPr>
        <w:tabs>
          <w:tab w:val="left" w:pos="851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 xml:space="preserve">k = n*2 + </w:t>
      </w:r>
      <w:proofErr w:type="spellStart"/>
      <w:r w:rsidR="000D49A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* j</w:t>
      </w:r>
    </w:p>
    <w:p w14:paraId="3468B371" w14:textId="79055331" w:rsidR="00BE3C2B" w:rsidRPr="00637D47" w:rsidRDefault="00BE3C2B" w:rsidP="00BE3C2B">
      <w:pPr>
        <w:tabs>
          <w:tab w:val="left" w:pos="851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ENDFOR</w:t>
      </w:r>
    </w:p>
    <w:p w14:paraId="3719EF7D" w14:textId="3AB91BBE" w:rsidR="00BE3C2B" w:rsidRPr="00637D47" w:rsidRDefault="00BE3C2B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ENDFOR</w:t>
      </w:r>
    </w:p>
    <w:p w14:paraId="7F205E7C" w14:textId="77777777" w:rsidR="007F4818" w:rsidRDefault="007F4818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29B97A29" w14:textId="77777777" w:rsidR="007F4818" w:rsidRDefault="007F4818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4F934EC2" w14:textId="0B9D39A7" w:rsidR="00B96C29" w:rsidRPr="00637D47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c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FOR </w:t>
      </w:r>
      <w:proofErr w:type="spellStart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= 1 TO n</w:t>
      </w:r>
    </w:p>
    <w:p w14:paraId="368CB723" w14:textId="425E8DE6" w:rsidR="00B96C29" w:rsidRPr="00637D47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x = 5 +</w:t>
      </w:r>
      <w:r w:rsidR="000D49A7">
        <w:rPr>
          <w:rFonts w:ascii="Consolas" w:eastAsia="Times New Roman" w:hAnsi="Consolas" w:cs="Arial"/>
          <w:sz w:val="22"/>
          <w:szCs w:val="22"/>
          <w:lang w:eastAsia="en-GB"/>
        </w:rPr>
        <w:t xml:space="preserve"> </w:t>
      </w:r>
      <w:proofErr w:type="spellStart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 xml:space="preserve"> * </w:t>
      </w:r>
      <w:proofErr w:type="spellStart"/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</w:p>
    <w:p w14:paraId="0ECB6BAF" w14:textId="1E9E9FE9" w:rsidR="00B96C29" w:rsidRPr="00637D47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ENDFOR</w:t>
      </w:r>
    </w:p>
    <w:p w14:paraId="1D9BAD59" w14:textId="3694BC6F" w:rsidR="00B96C29" w:rsidRPr="00637D47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FOR j = 1 TO n</w:t>
      </w:r>
    </w:p>
    <w:p w14:paraId="50FDB33B" w14:textId="220F2A23" w:rsidR="00B96C29" w:rsidRPr="00637D47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Consolas" w:eastAsia="Times New Roman" w:hAnsi="Consolas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y = 10 – j</w:t>
      </w:r>
    </w:p>
    <w:p w14:paraId="030DC89E" w14:textId="5F95237F" w:rsidR="00B96C29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637D47">
        <w:rPr>
          <w:rFonts w:ascii="Consolas" w:eastAsia="Times New Roman" w:hAnsi="Consolas" w:cs="Arial"/>
          <w:sz w:val="22"/>
          <w:szCs w:val="22"/>
          <w:lang w:eastAsia="en-GB"/>
        </w:rPr>
        <w:tab/>
        <w:t>ENDFOR</w:t>
      </w:r>
    </w:p>
    <w:p w14:paraId="6A27CB72" w14:textId="77777777" w:rsidR="007F4818" w:rsidRDefault="007F4818" w:rsidP="000038AF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b/>
          <w:sz w:val="28"/>
          <w:szCs w:val="22"/>
          <w:lang w:eastAsia="en-GB"/>
        </w:rPr>
      </w:pPr>
    </w:p>
    <w:p w14:paraId="54DF3CE9" w14:textId="7F759043" w:rsidR="004C5155" w:rsidRPr="00BE3C2B" w:rsidRDefault="004C5155" w:rsidP="000038AF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b/>
          <w:sz w:val="28"/>
          <w:szCs w:val="22"/>
          <w:lang w:eastAsia="en-GB"/>
        </w:rPr>
      </w:pPr>
      <w:r w:rsidRPr="00BE3C2B"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Task </w:t>
      </w:r>
      <w:r>
        <w:rPr>
          <w:rFonts w:ascii="Arial" w:eastAsia="Times New Roman" w:hAnsi="Arial" w:cs="Arial"/>
          <w:b/>
          <w:sz w:val="28"/>
          <w:szCs w:val="22"/>
          <w:lang w:eastAsia="en-GB"/>
        </w:rPr>
        <w:t>2</w:t>
      </w:r>
    </w:p>
    <w:p w14:paraId="51950948" w14:textId="52C64406" w:rsidR="000E6430" w:rsidRDefault="000E6430" w:rsidP="000E6430">
      <w:pPr>
        <w:tabs>
          <w:tab w:val="left" w:pos="426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>1.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A “brute force” method is being used to crack a password. The password is exactly 4 </w:t>
      </w:r>
      <w:r w:rsidR="00A14F89">
        <w:rPr>
          <w:rFonts w:ascii="Arial" w:eastAsia="Times New Roman" w:hAnsi="Arial" w:cs="Arial"/>
          <w:sz w:val="22"/>
          <w:szCs w:val="22"/>
          <w:lang w:eastAsia="en-GB"/>
        </w:rPr>
        <w:t>uppercase alphabetic characters</w:t>
      </w:r>
      <w:r>
        <w:rPr>
          <w:rFonts w:ascii="Arial" w:eastAsia="Times New Roman" w:hAnsi="Arial" w:cs="Arial"/>
          <w:sz w:val="22"/>
          <w:szCs w:val="22"/>
          <w:lang w:eastAsia="en-GB"/>
        </w:rPr>
        <w:t>.</w:t>
      </w:r>
    </w:p>
    <w:p w14:paraId="5D92035E" w14:textId="34C0C972" w:rsidR="000E6430" w:rsidRDefault="000E6430" w:rsidP="000E6430">
      <w:pPr>
        <w:tabs>
          <w:tab w:val="left" w:pos="426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(a)  In a </w:t>
      </w:r>
      <w:proofErr w:type="gramStart"/>
      <w:r>
        <w:rPr>
          <w:rFonts w:ascii="Arial" w:eastAsia="Times New Roman" w:hAnsi="Arial" w:cs="Arial"/>
          <w:sz w:val="22"/>
          <w:szCs w:val="22"/>
          <w:lang w:eastAsia="en-GB"/>
        </w:rPr>
        <w:t>worst case</w:t>
      </w:r>
      <w:proofErr w:type="gramEnd"/>
      <w:r>
        <w:rPr>
          <w:rFonts w:ascii="Arial" w:eastAsia="Times New Roman" w:hAnsi="Arial" w:cs="Arial"/>
          <w:sz w:val="22"/>
          <w:szCs w:val="22"/>
          <w:lang w:eastAsia="en-GB"/>
        </w:rPr>
        <w:t xml:space="preserve"> scenario, how many permutations would have to be checked to find the correct password?  </w:t>
      </w:r>
    </w:p>
    <w:p w14:paraId="4454B57B" w14:textId="77777777" w:rsidR="000E6430" w:rsidRDefault="000E6430" w:rsidP="000E6430">
      <w:pPr>
        <w:tabs>
          <w:tab w:val="left" w:pos="426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</w:p>
    <w:p w14:paraId="787B5999" w14:textId="06674F2A" w:rsidR="000E6430" w:rsidRDefault="000E6430" w:rsidP="000E6430">
      <w:pPr>
        <w:tabs>
          <w:tab w:val="left" w:pos="426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b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On average, how many would need to be checked? </w:t>
      </w:r>
    </w:p>
    <w:p w14:paraId="5DBA41C4" w14:textId="6897FE55" w:rsidR="000E6430" w:rsidRDefault="000E6430" w:rsidP="000E6430">
      <w:pPr>
        <w:tabs>
          <w:tab w:val="left" w:pos="426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</w:p>
    <w:p w14:paraId="2A04E1AA" w14:textId="77777777" w:rsidR="000E6430" w:rsidRDefault="000E6430" w:rsidP="000E6430">
      <w:pPr>
        <w:tabs>
          <w:tab w:val="left" w:pos="426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</w:p>
    <w:p w14:paraId="4D79EC25" w14:textId="77777777" w:rsidR="000E6430" w:rsidRDefault="000E6430" w:rsidP="000E6430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(c)   What is the Big-O time complexity of this algorithm? </w:t>
      </w:r>
    </w:p>
    <w:p w14:paraId="6141441D" w14:textId="4F7D1AEA" w:rsidR="00B96C29" w:rsidRDefault="00B96C29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0D7E568E" w14:textId="77777777" w:rsidR="007F4818" w:rsidRDefault="007F4818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</w:p>
    <w:p w14:paraId="1FDEEBFF" w14:textId="663D61A9" w:rsidR="00B96C29" w:rsidRDefault="008E3FE2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noProof/>
          <w:sz w:val="22"/>
          <w:szCs w:val="22"/>
          <w:lang w:eastAsia="en-GB"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29C60F7F" wp14:editId="1C97E19F">
                <wp:simplePos x="0" y="0"/>
                <wp:positionH relativeFrom="column">
                  <wp:posOffset>3026411</wp:posOffset>
                </wp:positionH>
                <wp:positionV relativeFrom="paragraph">
                  <wp:posOffset>379758</wp:posOffset>
                </wp:positionV>
                <wp:extent cx="1300245" cy="1174201"/>
                <wp:effectExtent l="19050" t="19050" r="33655" b="26035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0245" cy="1174201"/>
                          <a:chOff x="0" y="9525"/>
                          <a:chExt cx="1066800" cy="990600"/>
                        </a:xfrm>
                      </wpg:grpSpPr>
                      <wps:wsp>
                        <wps:cNvPr id="24" name="Straight Connector 24"/>
                        <wps:cNvCnPr>
                          <a:stCxn id="20" idx="0"/>
                          <a:endCxn id="20" idx="4"/>
                        </wps:cNvCnPr>
                        <wps:spPr>
                          <a:xfrm>
                            <a:off x="533400" y="9525"/>
                            <a:ext cx="329659" cy="990597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27475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6" name="Group 26"/>
                        <wpg:cNvGrpSpPr/>
                        <wpg:grpSpPr>
                          <a:xfrm>
                            <a:off x="0" y="9525"/>
                            <a:ext cx="1066800" cy="990600"/>
                            <a:chOff x="0" y="0"/>
                            <a:chExt cx="1066800" cy="990600"/>
                          </a:xfrm>
                        </wpg:grpSpPr>
                        <wps:wsp>
                          <wps:cNvPr id="20" name="Regular Pentagon 20"/>
                          <wps:cNvSpPr/>
                          <wps:spPr>
                            <a:xfrm>
                              <a:off x="0" y="0"/>
                              <a:ext cx="1066800" cy="990600"/>
                            </a:xfrm>
                            <a:prstGeom prst="pentagon">
                              <a:avLst/>
                            </a:prstGeom>
                            <a:noFill/>
                            <a:ln>
                              <a:solidFill>
                                <a:srgbClr val="274753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Straight Connector 21"/>
                          <wps:cNvCnPr>
                            <a:endCxn id="20" idx="4"/>
                          </wps:cNvCnPr>
                          <wps:spPr>
                            <a:xfrm>
                              <a:off x="0" y="390393"/>
                              <a:ext cx="863059" cy="600204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74753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 flipH="1">
                              <a:off x="196851" y="0"/>
                              <a:ext cx="342900" cy="99060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74753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>
                            <a:stCxn id="20" idx="1"/>
                            <a:endCxn id="20" idx="5"/>
                          </wps:cNvCnPr>
                          <wps:spPr>
                            <a:xfrm>
                              <a:off x="1" y="378337"/>
                              <a:ext cx="1066798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74753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Straight Connector 25"/>
                          <wps:cNvCnPr>
                            <a:endCxn id="20" idx="5"/>
                          </wps:cNvCnPr>
                          <wps:spPr>
                            <a:xfrm flipV="1">
                              <a:off x="190500" y="378375"/>
                              <a:ext cx="876299" cy="60270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74753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4F933A" id="Group 27" o:spid="_x0000_s1026" style="position:absolute;margin-left:238.3pt;margin-top:29.9pt;width:102.4pt;height:92.45pt;z-index:251652608;mso-width-relative:margin;mso-height-relative:margin" coordorigin=",95" coordsize="10668,9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">
                <v:line id="Straight Connector 24" o:spid="_x0000_s1027" style="position:absolute;visibility:visible;mso-wrap-style:square" from="5334,95" to="8630,10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" strokecolor="#274753" strokeweight="2.25pt"/>
                <v:group id="Group 26" o:spid="_x0000_s1028" style="position:absolute;top:95;width:10668;height:9906" coordsize="10668,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type id="_x0000_t56" coordsize="21600,21600" o:spt="56" path="m10800,l,8259,4200,21600r13200,l21600,8259xe">
                    <v:stroke joinstyle="miter"/>
                    <v:path gradientshapeok="t" o:connecttype="custom" o:connectlocs="10800,0;0,8259;4200,21600;10800,21600;17400,21600;21600,8259" o:connectangles="270,180,90,90,90,0" textboxrect="4200,5077,17400,21600"/>
                  </v:shapetype>
                  <v:shape id="Regular Pentagon 20" o:spid="_x0000_s1029" type="#_x0000_t56" style="position:absolute;width:10668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" filled="f" strokecolor="#274753" strokeweight="2pt"/>
                  <v:line id="Straight Connector 21" o:spid="_x0000_s1030" style="position:absolute;visibility:visible;mso-wrap-style:square" from="0,3903" to="8630,9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" strokecolor="#274753" strokeweight="2.25pt"/>
                  <v:line id="Straight Connector 22" o:spid="_x0000_s1031" style="position:absolute;flip:x;visibility:visible;mso-wrap-style:square" from="1968,0" to="5397,9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" strokecolor="#274753" strokeweight="2.25pt"/>
                  <v:line id="Straight Connector 23" o:spid="_x0000_s1032" style="position:absolute;visibility:visible;mso-wrap-style:square" from="0,3783" to="10667,37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" strokecolor="#274753" strokeweight="2.25pt"/>
                  <v:line id="Straight Connector 25" o:spid="_x0000_s1033" style="position:absolute;flip:y;visibility:visible;mso-wrap-style:square" from="1905,3783" to="10667,9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" strokecolor="#274753" strokeweight="2.25pt"/>
                </v:group>
              </v:group>
            </w:pict>
          </mc:Fallback>
        </mc:AlternateContent>
      </w:r>
      <w:r w:rsidR="00CE0B48">
        <w:rPr>
          <w:rFonts w:ascii="Arial" w:eastAsia="Times New Roman" w:hAnsi="Arial" w:cs="Arial"/>
          <w:sz w:val="22"/>
          <w:szCs w:val="22"/>
          <w:lang w:eastAsia="en-GB"/>
        </w:rPr>
        <w:t>2.</w:t>
      </w:r>
      <w:r w:rsidR="00CE0B48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9334E7">
        <w:rPr>
          <w:rFonts w:ascii="Arial" w:eastAsia="Times New Roman" w:hAnsi="Arial" w:cs="Arial"/>
          <w:sz w:val="22"/>
          <w:szCs w:val="22"/>
          <w:lang w:eastAsia="en-GB"/>
        </w:rPr>
        <w:t>Look at the following graphs.</w:t>
      </w:r>
      <w:r w:rsidR="003F4086">
        <w:rPr>
          <w:rFonts w:ascii="Arial" w:eastAsia="Times New Roman" w:hAnsi="Arial" w:cs="Arial"/>
          <w:sz w:val="22"/>
          <w:szCs w:val="22"/>
          <w:lang w:eastAsia="en-GB"/>
        </w:rPr>
        <w:t xml:space="preserve"> A graph which has an edge connecting every vertex is said to be “complete”.</w:t>
      </w:r>
    </w:p>
    <w:p w14:paraId="098F7780" w14:textId="5BD885F5" w:rsidR="009334E7" w:rsidRDefault="008E3FE2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noProof/>
          <w:sz w:val="22"/>
          <w:szCs w:val="22"/>
          <w:lang w:eastAsia="en-GB"/>
        </w:rPr>
        <mc:AlternateContent>
          <mc:Choice Requires="wpg">
            <w:drawing>
              <wp:anchor distT="0" distB="0" distL="114300" distR="114300" simplePos="0" relativeHeight="251643392" behindDoc="0" locked="0" layoutInCell="1" allowOverlap="1" wp14:anchorId="259233D3" wp14:editId="582619CB">
                <wp:simplePos x="0" y="0"/>
                <wp:positionH relativeFrom="column">
                  <wp:posOffset>1620520</wp:posOffset>
                </wp:positionH>
                <wp:positionV relativeFrom="paragraph">
                  <wp:posOffset>1270</wp:posOffset>
                </wp:positionV>
                <wp:extent cx="1236345" cy="1163320"/>
                <wp:effectExtent l="19050" t="19050" r="40005" b="3683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6345" cy="1163320"/>
                          <a:chOff x="0" y="0"/>
                          <a:chExt cx="952500" cy="867887"/>
                        </a:xfrm>
                      </wpg:grpSpPr>
                      <wps:wsp>
                        <wps:cNvPr id="14" name="Rectangle 14"/>
                        <wps:cNvSpPr/>
                        <wps:spPr>
                          <a:xfrm>
                            <a:off x="9525" y="0"/>
                            <a:ext cx="942975" cy="866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274753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Connector 15"/>
                        <wps:cNvCnPr/>
                        <wps:spPr>
                          <a:xfrm>
                            <a:off x="9521" y="0"/>
                            <a:ext cx="942615" cy="867887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27475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H="1">
                            <a:off x="0" y="0"/>
                            <a:ext cx="952500" cy="866775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27475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26CC3E" id="Group 28" o:spid="_x0000_s1026" style="position:absolute;margin-left:127.6pt;margin-top:.1pt;width:97.35pt;height:91.6pt;z-index:251643392;mso-width-relative:margin;mso-height-relative:margin" coordsize="9525,86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">
                <v:rect id="Rectangle 14" o:spid="_x0000_s1027" style="position:absolute;left:95;width:9430;height:8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" fillcolor="white [3201]" strokecolor="#274753" strokeweight="2pt"/>
                <v:line id="Straight Connector 15" o:spid="_x0000_s1028" style="position:absolute;visibility:visible;mso-wrap-style:square" from="95,0" to="9521,8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" strokecolor="#274753" strokeweight="2.25pt"/>
                <v:line id="Straight Connector 17" o:spid="_x0000_s1029" style="position:absolute;flip:x;visibility:visible;mso-wrap-style:square" from="0,0" to="9525,8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" strokecolor="#274753" strokeweight="2.25pt"/>
              </v:group>
            </w:pict>
          </mc:Fallback>
        </mc:AlternateContent>
      </w:r>
      <w:r>
        <w:rPr>
          <w:rFonts w:ascii="Arial" w:eastAsia="Times New Roman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64E4ED3D" wp14:editId="00B6894C">
                <wp:simplePos x="0" y="0"/>
                <wp:positionH relativeFrom="column">
                  <wp:posOffset>164465</wp:posOffset>
                </wp:positionH>
                <wp:positionV relativeFrom="paragraph">
                  <wp:posOffset>1270</wp:posOffset>
                </wp:positionV>
                <wp:extent cx="1318260" cy="1163320"/>
                <wp:effectExtent l="0" t="0" r="15240" b="17780"/>
                <wp:wrapNone/>
                <wp:docPr id="11" name="Isosceles Tri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1163320"/>
                        </a:xfrm>
                        <a:prstGeom prst="triangle">
                          <a:avLst/>
                        </a:prstGeom>
                        <a:ln>
                          <a:solidFill>
                            <a:srgbClr val="274753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D4D93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1" o:spid="_x0000_s1026" type="#_x0000_t5" style="position:absolute;margin-left:12.95pt;margin-top:.1pt;width:103.8pt;height:91.6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" fillcolor="white [3201]" strokecolor="#274753" strokeweight="2pt"/>
            </w:pict>
          </mc:Fallback>
        </mc:AlternateContent>
      </w:r>
      <w:r>
        <w:rPr>
          <w:rFonts w:ascii="Arial" w:eastAsia="Times New Roman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389FDA9" wp14:editId="776500B9">
                <wp:simplePos x="0" y="0"/>
                <wp:positionH relativeFrom="column">
                  <wp:posOffset>4575399</wp:posOffset>
                </wp:positionH>
                <wp:positionV relativeFrom="paragraph">
                  <wp:posOffset>38357</wp:posOffset>
                </wp:positionV>
                <wp:extent cx="1224485" cy="1101087"/>
                <wp:effectExtent l="0" t="0" r="13970" b="23495"/>
                <wp:wrapNone/>
                <wp:docPr id="29" name="Hexago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485" cy="1101087"/>
                        </a:xfrm>
                        <a:prstGeom prst="hexagon">
                          <a:avLst/>
                        </a:prstGeom>
                        <a:ln>
                          <a:solidFill>
                            <a:srgbClr val="274753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076B58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29" o:spid="_x0000_s1026" type="#_x0000_t9" style="position:absolute;margin-left:360.25pt;margin-top:3pt;width:96.4pt;height:86.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" adj="4856" fillcolor="white [3201]" strokecolor="#274753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08A2E60" wp14:editId="294391B9">
                <wp:simplePos x="0" y="0"/>
                <wp:positionH relativeFrom="column">
                  <wp:posOffset>4866103</wp:posOffset>
                </wp:positionH>
                <wp:positionV relativeFrom="paragraph">
                  <wp:posOffset>33071</wp:posOffset>
                </wp:positionV>
                <wp:extent cx="663612" cy="1104240"/>
                <wp:effectExtent l="19050" t="19050" r="22225" b="2032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3612" cy="110424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6596F9" id="Straight Connector 31" o:spid="_x0000_s1026" style="position:absolute;flip:x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.15pt,2.6pt" to="435.4pt,8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" strokecolor="#274753" strokeweight="2.25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752E1F4B" wp14:editId="4F67856B">
                <wp:simplePos x="0" y="0"/>
                <wp:positionH relativeFrom="column">
                  <wp:posOffset>4585970</wp:posOffset>
                </wp:positionH>
                <wp:positionV relativeFrom="paragraph">
                  <wp:posOffset>43641</wp:posOffset>
                </wp:positionV>
                <wp:extent cx="943746" cy="550303"/>
                <wp:effectExtent l="19050" t="19050" r="27940" b="2159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3746" cy="550303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566E0F" id="Straight Connector 36" o:spid="_x0000_s1026" style="position:absolute;flip:y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1pt,3.45pt" to="435.4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" strokecolor="#274753" strokeweight="2.25pt"/>
            </w:pict>
          </mc:Fallback>
        </mc:AlternateContent>
      </w:r>
      <w:r w:rsidR="0088618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E27652E" wp14:editId="6EEC43C6">
                <wp:simplePos x="0" y="0"/>
                <wp:positionH relativeFrom="column">
                  <wp:posOffset>4862195</wp:posOffset>
                </wp:positionH>
                <wp:positionV relativeFrom="paragraph">
                  <wp:posOffset>30481</wp:posOffset>
                </wp:positionV>
                <wp:extent cx="933450" cy="571500"/>
                <wp:effectExtent l="19050" t="19050" r="1905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3450" cy="5715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0812C6" id="Straight Connector 37" o:spid="_x0000_s1026" style="position:absolute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85pt,2.4pt" to="456.35pt,4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" strokecolor="#274753" strokeweight="2.25pt"/>
            </w:pict>
          </mc:Fallback>
        </mc:AlternateContent>
      </w:r>
      <w:r w:rsidR="0088618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946B694" wp14:editId="3279116F">
                <wp:simplePos x="0" y="0"/>
                <wp:positionH relativeFrom="column">
                  <wp:posOffset>5519420</wp:posOffset>
                </wp:positionH>
                <wp:positionV relativeFrom="paragraph">
                  <wp:posOffset>59055</wp:posOffset>
                </wp:positionV>
                <wp:extent cx="9525" cy="1057275"/>
                <wp:effectExtent l="19050" t="19050" r="28575" b="2857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05727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D89123" id="Straight Connector 34" o:spid="_x0000_s1026" style="position:absolute;flip:x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4.6pt,4.65pt" to="435.35pt,8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" strokecolor="#274753" strokeweight="2.25pt"/>
            </w:pict>
          </mc:Fallback>
        </mc:AlternateContent>
      </w:r>
      <w:r w:rsidR="0088618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A8CA7BF" wp14:editId="0F0841D1">
                <wp:simplePos x="0" y="0"/>
                <wp:positionH relativeFrom="column">
                  <wp:posOffset>4862195</wp:posOffset>
                </wp:positionH>
                <wp:positionV relativeFrom="paragraph">
                  <wp:posOffset>40005</wp:posOffset>
                </wp:positionV>
                <wp:extent cx="0" cy="1104900"/>
                <wp:effectExtent l="19050" t="0" r="190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049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F16DF4" id="Straight Connector 33" o:spid="_x0000_s1026" style="position:absolute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85pt,3.15pt" to="382.85pt,9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" strokecolor="#274753" strokeweight="2.25pt"/>
            </w:pict>
          </mc:Fallback>
        </mc:AlternateContent>
      </w:r>
      <w:r w:rsidR="0088618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126D8D7" wp14:editId="4AD1A34D">
                <wp:simplePos x="0" y="0"/>
                <wp:positionH relativeFrom="column">
                  <wp:posOffset>4862195</wp:posOffset>
                </wp:positionH>
                <wp:positionV relativeFrom="paragraph">
                  <wp:posOffset>40004</wp:posOffset>
                </wp:positionV>
                <wp:extent cx="666750" cy="1095375"/>
                <wp:effectExtent l="19050" t="19050" r="19050" b="2857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109537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DFE691" id="Straight Connector 30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85pt,3.15pt" to="435.35pt,8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" strokecolor="#274753" strokeweight="2.25pt"/>
            </w:pict>
          </mc:Fallback>
        </mc:AlternateContent>
      </w:r>
    </w:p>
    <w:p w14:paraId="5FE8296A" w14:textId="12958D93" w:rsidR="009334E7" w:rsidRDefault="009334E7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</w:p>
    <w:p w14:paraId="68899F06" w14:textId="1D1EDE78" w:rsidR="009334E7" w:rsidRDefault="0088618A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02112" behindDoc="0" locked="0" layoutInCell="1" allowOverlap="1" wp14:anchorId="5F3EBE84" wp14:editId="05BB6E38">
                <wp:simplePos x="0" y="0"/>
                <wp:positionH relativeFrom="column">
                  <wp:posOffset>4852671</wp:posOffset>
                </wp:positionH>
                <wp:positionV relativeFrom="paragraph">
                  <wp:posOffset>128270</wp:posOffset>
                </wp:positionV>
                <wp:extent cx="933450" cy="533400"/>
                <wp:effectExtent l="19050" t="19050" r="1905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3450" cy="5334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F34431" id="Straight Connector 38" o:spid="_x0000_s1026" style="position:absolute;flip:y;z-index:25180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1pt,10.1pt" to="455.6pt,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" strokecolor="#274753" strokeweight="2.25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9AE6DAE" wp14:editId="129FEF90">
                <wp:simplePos x="0" y="0"/>
                <wp:positionH relativeFrom="column">
                  <wp:posOffset>4585970</wp:posOffset>
                </wp:positionH>
                <wp:positionV relativeFrom="paragraph">
                  <wp:posOffset>118746</wp:posOffset>
                </wp:positionV>
                <wp:extent cx="933450" cy="552450"/>
                <wp:effectExtent l="19050" t="19050" r="1905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3450" cy="5524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A2F024" id="Straight Connector 35" o:spid="_x0000_s1026" style="position:absolute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1pt,9.35pt" to="434.6pt,5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" strokecolor="#274753" strokeweight="2.25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3677B671" wp14:editId="699EA20B">
                <wp:simplePos x="0" y="0"/>
                <wp:positionH relativeFrom="column">
                  <wp:posOffset>4576445</wp:posOffset>
                </wp:positionH>
                <wp:positionV relativeFrom="paragraph">
                  <wp:posOffset>118744</wp:posOffset>
                </wp:positionV>
                <wp:extent cx="1219200" cy="9525"/>
                <wp:effectExtent l="19050" t="19050" r="19050" b="2857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9200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7475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B4F8FF" id="Straight Connector 32" o:spid="_x0000_s1026" style="position:absolute;flip:y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35pt,9.35pt" to="456.3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" strokecolor="#274753" strokeweight="2.25pt"/>
            </w:pict>
          </mc:Fallback>
        </mc:AlternateContent>
      </w:r>
    </w:p>
    <w:p w14:paraId="02A68904" w14:textId="0235BFB8" w:rsidR="009334E7" w:rsidRDefault="009334E7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</w:p>
    <w:p w14:paraId="49E31E24" w14:textId="03422F57" w:rsidR="009334E7" w:rsidRDefault="009334E7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</w:p>
    <w:p w14:paraId="2908340F" w14:textId="235BD1BC" w:rsidR="009334E7" w:rsidRDefault="009334E7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</w:p>
    <w:p w14:paraId="3DA8E47F" w14:textId="39AD39CF" w:rsidR="0027170C" w:rsidRPr="0027170C" w:rsidRDefault="009334E7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7170C">
        <w:rPr>
          <w:rFonts w:ascii="Arial" w:eastAsia="Times New Roman" w:hAnsi="Arial" w:cs="Arial"/>
          <w:sz w:val="22"/>
          <w:szCs w:val="22"/>
          <w:lang w:eastAsia="en-GB"/>
        </w:rPr>
        <w:t xml:space="preserve">How many edges are there in each graph?  </w:t>
      </w:r>
    </w:p>
    <w:p w14:paraId="4D8F113C" w14:textId="737CE9FC" w:rsidR="009334E7" w:rsidRDefault="0027170C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3F4086">
        <w:rPr>
          <w:rFonts w:ascii="Arial" w:eastAsia="Times New Roman" w:hAnsi="Arial" w:cs="Arial"/>
          <w:sz w:val="22"/>
          <w:szCs w:val="22"/>
          <w:lang w:eastAsia="en-GB"/>
        </w:rPr>
        <w:t xml:space="preserve">Verify that for a graph of n vertices, there are n(n-1)/2 </w:t>
      </w:r>
      <w:r w:rsidR="0042588D">
        <w:rPr>
          <w:rFonts w:ascii="Arial" w:eastAsia="Times New Roman" w:hAnsi="Arial" w:cs="Arial"/>
          <w:sz w:val="22"/>
          <w:szCs w:val="22"/>
          <w:lang w:eastAsia="en-GB"/>
        </w:rPr>
        <w:t>edges</w:t>
      </w:r>
      <w:r w:rsidR="003F4086">
        <w:rPr>
          <w:rFonts w:ascii="Arial" w:eastAsia="Times New Roman" w:hAnsi="Arial" w:cs="Arial"/>
          <w:sz w:val="22"/>
          <w:szCs w:val="22"/>
          <w:lang w:eastAsia="en-GB"/>
        </w:rPr>
        <w:t>.</w:t>
      </w:r>
    </w:p>
    <w:p w14:paraId="66B3B741" w14:textId="6D2ED699" w:rsidR="003F4086" w:rsidRDefault="003F4086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This is the same problem as the following:</w:t>
      </w:r>
    </w:p>
    <w:p w14:paraId="2D6A96FB" w14:textId="3A8AE21E" w:rsidR="003F4086" w:rsidRDefault="003F4086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“There are n people at a party. Each person shakes hands with every other person. How many handshakes take place?”</w:t>
      </w:r>
    </w:p>
    <w:p w14:paraId="7D117B47" w14:textId="5EF796F1" w:rsidR="003F4086" w:rsidRDefault="003F4086" w:rsidP="0027170C">
      <w:pPr>
        <w:tabs>
          <w:tab w:val="left" w:pos="426"/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1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7170C">
        <w:rPr>
          <w:rFonts w:ascii="Arial" w:eastAsia="Times New Roman" w:hAnsi="Arial" w:cs="Arial"/>
          <w:sz w:val="22"/>
          <w:szCs w:val="22"/>
          <w:lang w:eastAsia="en-GB"/>
        </w:rPr>
        <w:t>(a)</w:t>
      </w:r>
      <w:r w:rsidR="0027170C"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>Assuming that each traversal of an edge is just one operation, what is the time complexity of traversing each edge in a “complete” graph just once?</w:t>
      </w:r>
    </w:p>
    <w:p w14:paraId="09FB4FB1" w14:textId="77777777" w:rsidR="007F4818" w:rsidRDefault="007F4818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5C9569E6" w14:textId="77777777" w:rsidR="007F4818" w:rsidRDefault="007F4818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6F29C772" w14:textId="550FDCC6" w:rsidR="0027170C" w:rsidRDefault="0027170C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b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A computer game has 5 doors which have to be opened in a particular sequence in order to progress to the next step. In how many different orders can the doors be opened? </w:t>
      </w:r>
    </w:p>
    <w:p w14:paraId="4A6FB008" w14:textId="77777777" w:rsidR="007F4818" w:rsidRDefault="007F4818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</w:p>
    <w:p w14:paraId="669DE3FF" w14:textId="77777777" w:rsidR="007F4818" w:rsidRDefault="007F4818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</w:p>
    <w:p w14:paraId="0CF75F12" w14:textId="02712D87" w:rsidR="0027170C" w:rsidRDefault="0027170C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c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What is the order of complexity of the problem if there are n doors?   </w:t>
      </w:r>
      <w:r w:rsidRPr="0027170C">
        <w:rPr>
          <w:rFonts w:ascii="Arial" w:eastAsia="Times New Roman" w:hAnsi="Arial" w:cs="Arial"/>
          <w:color w:val="FF0000"/>
          <w:sz w:val="22"/>
          <w:szCs w:val="22"/>
          <w:lang w:eastAsia="en-GB"/>
        </w:rPr>
        <w:t xml:space="preserve"> </w:t>
      </w:r>
    </w:p>
    <w:p w14:paraId="4AEC3396" w14:textId="6A173943" w:rsidR="007F4818" w:rsidRDefault="007F4818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17FCB821" w14:textId="77777777" w:rsidR="007F4818" w:rsidRDefault="007F4818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1D3AFA52" w14:textId="20826107" w:rsidR="000C756E" w:rsidRDefault="000C756E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FF0000"/>
          <w:sz w:val="22"/>
          <w:szCs w:val="22"/>
          <w:lang w:eastAsia="en-GB"/>
        </w:rPr>
        <w:tab/>
      </w:r>
      <w:r w:rsidRPr="000C756E">
        <w:rPr>
          <w:rFonts w:ascii="Arial" w:eastAsia="Times New Roman" w:hAnsi="Arial" w:cs="Arial"/>
          <w:sz w:val="22"/>
          <w:szCs w:val="22"/>
          <w:lang w:eastAsia="en-GB"/>
        </w:rPr>
        <w:t>(d)</w:t>
      </w:r>
      <w:r w:rsidRPr="000C756E">
        <w:rPr>
          <w:rFonts w:ascii="Arial" w:eastAsia="Times New Roman" w:hAnsi="Arial" w:cs="Arial"/>
          <w:sz w:val="22"/>
          <w:szCs w:val="22"/>
          <w:lang w:eastAsia="en-GB"/>
        </w:rPr>
        <w:tab/>
        <w:t>Suppose there were 7 doors. How many doors would need to be opened, on average</w:t>
      </w:r>
      <w:r w:rsidR="000D49A7">
        <w:rPr>
          <w:rFonts w:ascii="Arial" w:eastAsia="Times New Roman" w:hAnsi="Arial" w:cs="Arial"/>
          <w:sz w:val="22"/>
          <w:szCs w:val="22"/>
          <w:lang w:eastAsia="en-GB"/>
        </w:rPr>
        <w:t>,</w:t>
      </w:r>
      <w:r w:rsidRPr="000C756E">
        <w:rPr>
          <w:rFonts w:ascii="Arial" w:eastAsia="Times New Roman" w:hAnsi="Arial" w:cs="Arial"/>
          <w:sz w:val="22"/>
          <w:szCs w:val="22"/>
          <w:lang w:eastAsia="en-GB"/>
        </w:rPr>
        <w:t xml:space="preserve"> to find the correct door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 using a “Brute Force” method</w:t>
      </w:r>
      <w:r w:rsidRPr="000C756E">
        <w:rPr>
          <w:rFonts w:ascii="Arial" w:eastAsia="Times New Roman" w:hAnsi="Arial" w:cs="Arial"/>
          <w:sz w:val="22"/>
          <w:szCs w:val="22"/>
          <w:lang w:eastAsia="en-GB"/>
        </w:rPr>
        <w:t xml:space="preserve">? </w:t>
      </w:r>
    </w:p>
    <w:p w14:paraId="4E7168BF" w14:textId="09E97702" w:rsidR="0027170C" w:rsidRDefault="0027170C" w:rsidP="0027170C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1" w:hanging="850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lastRenderedPageBreak/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</w:p>
    <w:p w14:paraId="5FE648EE" w14:textId="7A4F85AB" w:rsidR="00F1398A" w:rsidRDefault="00F1398A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 xml:space="preserve">3. 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In the Fibonacci sequence 0, 1, 1, 2, 3, 5, 8 </w:t>
      </w:r>
      <w:proofErr w:type="gramStart"/>
      <w:r>
        <w:rPr>
          <w:rFonts w:ascii="Arial" w:eastAsia="Times New Roman" w:hAnsi="Arial" w:cs="Arial"/>
          <w:sz w:val="22"/>
          <w:szCs w:val="22"/>
          <w:lang w:eastAsia="en-GB"/>
        </w:rPr>
        <w:t>… ,</w:t>
      </w:r>
      <w:proofErr w:type="gramEnd"/>
      <w:r>
        <w:rPr>
          <w:rFonts w:ascii="Arial" w:eastAsia="Times New Roman" w:hAnsi="Arial" w:cs="Arial"/>
          <w:sz w:val="22"/>
          <w:szCs w:val="22"/>
          <w:lang w:eastAsia="en-GB"/>
        </w:rPr>
        <w:t xml:space="preserve"> each number after the first two is the sum of the two previous numbers. </w:t>
      </w:r>
    </w:p>
    <w:p w14:paraId="21E7B7BE" w14:textId="48E2CF40" w:rsidR="00F1398A" w:rsidRPr="00F1398A" w:rsidRDefault="00F1398A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What will be the ne</w:t>
      </w:r>
      <w:r w:rsidR="007F4818">
        <w:rPr>
          <w:rFonts w:ascii="Arial" w:eastAsia="Times New Roman" w:hAnsi="Arial" w:cs="Arial"/>
          <w:sz w:val="22"/>
          <w:szCs w:val="22"/>
          <w:lang w:eastAsia="en-GB"/>
        </w:rPr>
        <w:t>xt two numbers in the sequence?</w:t>
      </w:r>
    </w:p>
    <w:p w14:paraId="04AE7846" w14:textId="22A7BC07" w:rsidR="00F1398A" w:rsidRDefault="00F1398A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Here are two subroutines written in Python each designed to find the first n numbers in the Fibonacci series.</w:t>
      </w:r>
    </w:p>
    <w:p w14:paraId="317D7D90" w14:textId="454C5C69" w:rsidR="008D59CF" w:rsidRPr="0044665F" w:rsidRDefault="008D59CF" w:rsidP="0044665F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993" w:hanging="567"/>
        <w:rPr>
          <w:rFonts w:ascii="Arial" w:eastAsia="Times New Roman" w:hAnsi="Arial" w:cs="Arial"/>
          <w:b/>
          <w:sz w:val="22"/>
          <w:szCs w:val="22"/>
          <w:lang w:eastAsia="en-GB"/>
        </w:rPr>
      </w:pPr>
      <w:r w:rsidRPr="0044665F">
        <w:rPr>
          <w:rFonts w:ascii="Arial" w:eastAsia="Times New Roman" w:hAnsi="Arial" w:cs="Arial"/>
          <w:b/>
          <w:sz w:val="22"/>
          <w:szCs w:val="22"/>
          <w:lang w:eastAsia="en-GB"/>
        </w:rPr>
        <w:t>Subroutine 1: (a recursive routine)</w:t>
      </w:r>
    </w:p>
    <w:p w14:paraId="69689B98" w14:textId="77777777" w:rsidR="00F1398A" w:rsidRPr="00F1398A" w:rsidRDefault="00F1398A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def </w:t>
      </w:r>
      <w:proofErr w:type="spellStart"/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fibonacci</w:t>
      </w:r>
      <w:proofErr w:type="spellEnd"/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(n):</w:t>
      </w:r>
    </w:p>
    <w:p w14:paraId="6D25FB5F" w14:textId="25AB4B86" w:rsidR="00F1398A" w:rsidRPr="00F1398A" w:rsidRDefault="00F1398A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    </w:t>
      </w:r>
      <w:r w:rsidR="00307851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if n == 0:</w:t>
      </w:r>
    </w:p>
    <w:p w14:paraId="65294D97" w14:textId="77777777" w:rsidR="00F1398A" w:rsidRPr="00F1398A" w:rsidRDefault="00F1398A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        return 0</w:t>
      </w:r>
    </w:p>
    <w:p w14:paraId="7C929136" w14:textId="4B661DEA" w:rsidR="00F1398A" w:rsidRPr="00F1398A" w:rsidRDefault="00F1398A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    </w:t>
      </w:r>
      <w:r w:rsidR="00307851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if n == 1:</w:t>
      </w:r>
    </w:p>
    <w:p w14:paraId="1DD9D262" w14:textId="77777777" w:rsidR="00F1398A" w:rsidRPr="00F1398A" w:rsidRDefault="00F1398A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        return 1    </w:t>
      </w:r>
    </w:p>
    <w:p w14:paraId="7E4CB50F" w14:textId="6787778D" w:rsidR="008D59CF" w:rsidRDefault="00F1398A" w:rsidP="00363511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    </w:t>
      </w:r>
      <w:r w:rsidR="00307851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return </w:t>
      </w:r>
      <w:proofErr w:type="spellStart"/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fibonacci</w:t>
      </w:r>
      <w:proofErr w:type="spellEnd"/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 xml:space="preserve">(n-1) + </w:t>
      </w:r>
      <w:proofErr w:type="spellStart"/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fibonacci</w:t>
      </w:r>
      <w:proofErr w:type="spellEnd"/>
      <w:r w:rsidRPr="00F1398A">
        <w:rPr>
          <w:rFonts w:ascii="Consolas" w:eastAsia="Times New Roman" w:hAnsi="Consolas" w:cs="Arial"/>
          <w:sz w:val="22"/>
          <w:szCs w:val="22"/>
          <w:lang w:eastAsia="en-GB"/>
        </w:rPr>
        <w:t>(n-2)</w:t>
      </w:r>
    </w:p>
    <w:p w14:paraId="53025575" w14:textId="77777777" w:rsidR="00637D47" w:rsidRPr="00363511" w:rsidRDefault="00637D47" w:rsidP="00363511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</w:p>
    <w:p w14:paraId="660B08C9" w14:textId="77777777" w:rsidR="008D59CF" w:rsidRPr="0044665F" w:rsidRDefault="008D59CF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120"/>
        <w:ind w:left="993" w:hanging="567"/>
        <w:rPr>
          <w:rFonts w:ascii="Arial" w:eastAsia="Times New Roman" w:hAnsi="Arial" w:cs="Arial"/>
          <w:b/>
          <w:sz w:val="22"/>
          <w:szCs w:val="22"/>
          <w:lang w:eastAsia="en-GB"/>
        </w:rPr>
      </w:pPr>
      <w:r w:rsidRPr="0044665F">
        <w:rPr>
          <w:rFonts w:ascii="Arial" w:eastAsia="Times New Roman" w:hAnsi="Arial" w:cs="Arial"/>
          <w:b/>
          <w:sz w:val="22"/>
          <w:szCs w:val="22"/>
          <w:lang w:eastAsia="en-GB"/>
        </w:rPr>
        <w:t>Subroutine 2: (an iterative routine)</w:t>
      </w:r>
    </w:p>
    <w:p w14:paraId="481724CF" w14:textId="32DF9017" w:rsidR="008D59CF" w:rsidRPr="008D59CF" w:rsidRDefault="008D59CF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def fibonacci2(n):</w:t>
      </w:r>
    </w:p>
    <w:p w14:paraId="2AC7A010" w14:textId="5BFBB5ED" w:rsidR="004D6767" w:rsidRDefault="008D59CF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i/>
          <w:sz w:val="22"/>
          <w:szCs w:val="22"/>
          <w:lang w:eastAsia="en-GB"/>
        </w:rPr>
      </w:pPr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    </w:t>
      </w:r>
      <w:r w:rsidR="00307851">
        <w:rPr>
          <w:rFonts w:ascii="Consolas" w:eastAsia="Times New Roman" w:hAnsi="Consolas" w:cs="Arial"/>
          <w:sz w:val="22"/>
          <w:szCs w:val="22"/>
          <w:lang w:eastAsia="en-GB"/>
        </w:rPr>
        <w:tab/>
      </w:r>
      <w:proofErr w:type="spellStart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fib</w:t>
      </w:r>
      <w:r>
        <w:rPr>
          <w:rFonts w:ascii="Consolas" w:eastAsia="Times New Roman" w:hAnsi="Consolas" w:cs="Arial"/>
          <w:sz w:val="22"/>
          <w:szCs w:val="22"/>
          <w:lang w:eastAsia="en-GB"/>
        </w:rPr>
        <w:t>Numbers</w:t>
      </w:r>
      <w:proofErr w:type="spellEnd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 = [0,1</w:t>
      </w:r>
      <w:proofErr w:type="gramStart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]</w:t>
      </w:r>
      <w:r>
        <w:rPr>
          <w:rFonts w:ascii="Consolas" w:eastAsia="Times New Roman" w:hAnsi="Consolas" w:cs="Arial"/>
          <w:sz w:val="22"/>
          <w:szCs w:val="22"/>
          <w:lang w:eastAsia="en-GB"/>
        </w:rPr>
        <w:t xml:space="preserve">  </w:t>
      </w:r>
      <w:r w:rsidRPr="008D59CF">
        <w:rPr>
          <w:rFonts w:ascii="Consolas" w:eastAsia="Times New Roman" w:hAnsi="Consolas" w:cs="Arial"/>
          <w:i/>
          <w:sz w:val="22"/>
          <w:szCs w:val="22"/>
          <w:lang w:eastAsia="en-GB"/>
        </w:rPr>
        <w:t>#</w:t>
      </w:r>
      <w:proofErr w:type="gramEnd"/>
      <w:r w:rsidRPr="008D59CF">
        <w:rPr>
          <w:rFonts w:ascii="Consolas" w:eastAsia="Times New Roman" w:hAnsi="Consolas" w:cs="Arial"/>
          <w:i/>
          <w:sz w:val="22"/>
          <w:szCs w:val="22"/>
          <w:lang w:eastAsia="en-GB"/>
        </w:rPr>
        <w:t>list of first two Fibonacci numbers</w:t>
      </w:r>
    </w:p>
    <w:p w14:paraId="405FF3B0" w14:textId="1003EBEA" w:rsidR="008D59CF" w:rsidRPr="008D59CF" w:rsidRDefault="00307851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i/>
          <w:sz w:val="22"/>
          <w:szCs w:val="22"/>
          <w:lang w:eastAsia="en-GB"/>
        </w:rPr>
      </w:pPr>
      <w:r>
        <w:rPr>
          <w:rFonts w:ascii="Consolas" w:eastAsia="Times New Roman" w:hAnsi="Consolas" w:cs="Arial"/>
          <w:i/>
          <w:sz w:val="22"/>
          <w:szCs w:val="22"/>
          <w:lang w:eastAsia="en-GB"/>
        </w:rPr>
        <w:tab/>
      </w:r>
      <w:r>
        <w:rPr>
          <w:rFonts w:ascii="Consolas" w:eastAsia="Times New Roman" w:hAnsi="Consolas" w:cs="Arial"/>
          <w:i/>
          <w:sz w:val="22"/>
          <w:szCs w:val="22"/>
          <w:lang w:eastAsia="en-GB"/>
        </w:rPr>
        <w:tab/>
      </w:r>
      <w:r w:rsidR="008D59CF" w:rsidRPr="008D59CF">
        <w:rPr>
          <w:rFonts w:ascii="Consolas" w:eastAsia="Times New Roman" w:hAnsi="Consolas" w:cs="Arial"/>
          <w:i/>
          <w:sz w:val="22"/>
          <w:szCs w:val="22"/>
          <w:lang w:eastAsia="en-GB"/>
        </w:rPr>
        <w:t># now append the sum of the two previo</w:t>
      </w:r>
      <w:r w:rsidR="004D6767">
        <w:rPr>
          <w:rFonts w:ascii="Consolas" w:eastAsia="Times New Roman" w:hAnsi="Consolas" w:cs="Arial"/>
          <w:i/>
          <w:sz w:val="22"/>
          <w:szCs w:val="22"/>
          <w:lang w:eastAsia="en-GB"/>
        </w:rPr>
        <w:t>u</w:t>
      </w:r>
      <w:r w:rsidR="008D59CF" w:rsidRPr="008D59CF">
        <w:rPr>
          <w:rFonts w:ascii="Consolas" w:eastAsia="Times New Roman" w:hAnsi="Consolas" w:cs="Arial"/>
          <w:i/>
          <w:sz w:val="22"/>
          <w:szCs w:val="22"/>
          <w:lang w:eastAsia="en-GB"/>
        </w:rPr>
        <w:t xml:space="preserve">s numbers to the list    </w:t>
      </w:r>
    </w:p>
    <w:p w14:paraId="07F1A2A8" w14:textId="06C7001A" w:rsidR="008D59CF" w:rsidRPr="008D59CF" w:rsidRDefault="00307851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>
        <w:rPr>
          <w:rFonts w:ascii="Consolas" w:eastAsia="Times New Roman" w:hAnsi="Consolas" w:cs="Arial"/>
          <w:sz w:val="22"/>
          <w:szCs w:val="22"/>
          <w:lang w:eastAsia="en-GB"/>
        </w:rPr>
        <w:tab/>
      </w:r>
      <w:r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="008D59CF"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for </w:t>
      </w:r>
      <w:proofErr w:type="spellStart"/>
      <w:r w:rsidR="008D59CF" w:rsidRPr="008D59CF">
        <w:rPr>
          <w:rFonts w:ascii="Consolas" w:eastAsia="Times New Roman" w:hAnsi="Consolas" w:cs="Arial"/>
          <w:sz w:val="22"/>
          <w:szCs w:val="22"/>
          <w:lang w:eastAsia="en-GB"/>
        </w:rPr>
        <w:t>i</w:t>
      </w:r>
      <w:proofErr w:type="spellEnd"/>
      <w:r w:rsidR="008D59CF"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 in </w:t>
      </w:r>
      <w:proofErr w:type="gramStart"/>
      <w:r w:rsidR="008D59CF" w:rsidRPr="008D59CF">
        <w:rPr>
          <w:rFonts w:ascii="Consolas" w:eastAsia="Times New Roman" w:hAnsi="Consolas" w:cs="Arial"/>
          <w:sz w:val="22"/>
          <w:szCs w:val="22"/>
          <w:lang w:eastAsia="en-GB"/>
        </w:rPr>
        <w:t>range(</w:t>
      </w:r>
      <w:proofErr w:type="gramEnd"/>
      <w:r w:rsidR="008D59CF" w:rsidRPr="008D59CF">
        <w:rPr>
          <w:rFonts w:ascii="Consolas" w:eastAsia="Times New Roman" w:hAnsi="Consolas" w:cs="Arial"/>
          <w:sz w:val="22"/>
          <w:szCs w:val="22"/>
          <w:lang w:eastAsia="en-GB"/>
        </w:rPr>
        <w:t>2, n+1):</w:t>
      </w:r>
    </w:p>
    <w:p w14:paraId="5BF9AA79" w14:textId="39AB6AD7" w:rsidR="008D59CF" w:rsidRPr="008D59CF" w:rsidRDefault="008D59CF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        </w:t>
      </w:r>
      <w:proofErr w:type="spellStart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fib</w:t>
      </w:r>
      <w:r>
        <w:rPr>
          <w:rFonts w:ascii="Consolas" w:eastAsia="Times New Roman" w:hAnsi="Consolas" w:cs="Arial"/>
          <w:sz w:val="22"/>
          <w:szCs w:val="22"/>
          <w:lang w:eastAsia="en-GB"/>
        </w:rPr>
        <w:t>Numbers</w:t>
      </w:r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.append</w:t>
      </w:r>
      <w:proofErr w:type="spellEnd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(</w:t>
      </w:r>
      <w:proofErr w:type="spellStart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fib</w:t>
      </w:r>
      <w:r>
        <w:rPr>
          <w:rFonts w:ascii="Consolas" w:eastAsia="Times New Roman" w:hAnsi="Consolas" w:cs="Arial"/>
          <w:sz w:val="22"/>
          <w:szCs w:val="22"/>
          <w:lang w:eastAsia="en-GB"/>
        </w:rPr>
        <w:t>Numbers</w:t>
      </w:r>
      <w:proofErr w:type="spellEnd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[i-1] +</w:t>
      </w:r>
      <w:proofErr w:type="spellStart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fib</w:t>
      </w:r>
      <w:r>
        <w:rPr>
          <w:rFonts w:ascii="Consolas" w:eastAsia="Times New Roman" w:hAnsi="Consolas" w:cs="Arial"/>
          <w:sz w:val="22"/>
          <w:szCs w:val="22"/>
          <w:lang w:eastAsia="en-GB"/>
        </w:rPr>
        <w:t>Numbers</w:t>
      </w:r>
      <w:proofErr w:type="spellEnd"/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>[i-2])</w:t>
      </w:r>
    </w:p>
    <w:p w14:paraId="37512526" w14:textId="4BA43F45" w:rsidR="008D59CF" w:rsidRPr="00F1398A" w:rsidRDefault="008D59CF" w:rsidP="0044665F">
      <w:pPr>
        <w:tabs>
          <w:tab w:val="left" w:pos="709"/>
          <w:tab w:val="left" w:pos="993"/>
          <w:tab w:val="left" w:pos="1276"/>
          <w:tab w:val="left" w:pos="1560"/>
          <w:tab w:val="left" w:pos="1843"/>
          <w:tab w:val="left" w:pos="2127"/>
          <w:tab w:val="left" w:pos="2410"/>
          <w:tab w:val="left" w:pos="2694"/>
          <w:tab w:val="right" w:pos="9354"/>
        </w:tabs>
        <w:spacing w:after="60"/>
        <w:ind w:left="993"/>
        <w:rPr>
          <w:rFonts w:ascii="Consolas" w:eastAsia="Times New Roman" w:hAnsi="Consolas" w:cs="Arial"/>
          <w:sz w:val="22"/>
          <w:szCs w:val="22"/>
          <w:lang w:eastAsia="en-GB"/>
        </w:rPr>
      </w:pPr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    </w:t>
      </w:r>
      <w:r w:rsidR="00307851">
        <w:rPr>
          <w:rFonts w:ascii="Consolas" w:eastAsia="Times New Roman" w:hAnsi="Consolas" w:cs="Arial"/>
          <w:sz w:val="22"/>
          <w:szCs w:val="22"/>
          <w:lang w:eastAsia="en-GB"/>
        </w:rPr>
        <w:tab/>
      </w:r>
      <w:r w:rsidRPr="008D59CF">
        <w:rPr>
          <w:rFonts w:ascii="Consolas" w:eastAsia="Times New Roman" w:hAnsi="Consolas" w:cs="Arial"/>
          <w:sz w:val="22"/>
          <w:szCs w:val="22"/>
          <w:lang w:eastAsia="en-GB"/>
        </w:rPr>
        <w:t xml:space="preserve">return fib[n]  </w:t>
      </w:r>
    </w:p>
    <w:p w14:paraId="2C590A0C" w14:textId="198C2B3E" w:rsidR="004D6767" w:rsidRDefault="0027170C" w:rsidP="00307851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before="240"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44665F">
        <w:rPr>
          <w:rFonts w:ascii="Arial" w:eastAsia="Times New Roman" w:hAnsi="Arial" w:cs="Arial"/>
          <w:sz w:val="22"/>
          <w:szCs w:val="22"/>
          <w:lang w:eastAsia="en-GB"/>
        </w:rPr>
        <w:t>Which subroutine do you think has the lower time complexity?</w:t>
      </w:r>
      <w:r w:rsidR="008D59CF">
        <w:rPr>
          <w:rFonts w:ascii="Arial" w:eastAsia="Times New Roman" w:hAnsi="Arial" w:cs="Arial"/>
          <w:sz w:val="22"/>
          <w:szCs w:val="22"/>
          <w:lang w:eastAsia="en-GB"/>
        </w:rPr>
        <w:tab/>
      </w:r>
    </w:p>
    <w:p w14:paraId="0F92D51A" w14:textId="7095EE12" w:rsidR="004D6767" w:rsidRDefault="004D6767" w:rsidP="00F1398A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If you can run the Python program </w:t>
      </w:r>
      <w:r w:rsidRPr="004D6726">
        <w:rPr>
          <w:rFonts w:ascii="Arial" w:eastAsia="Times New Roman" w:hAnsi="Arial" w:cs="Arial"/>
          <w:i/>
          <w:sz w:val="22"/>
          <w:szCs w:val="22"/>
          <w:lang w:eastAsia="en-GB"/>
        </w:rPr>
        <w:t>Fibonacci.py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, </w:t>
      </w:r>
      <w:r w:rsidR="004D6726">
        <w:rPr>
          <w:rFonts w:ascii="Arial" w:eastAsia="Times New Roman" w:hAnsi="Arial" w:cs="Arial"/>
          <w:sz w:val="22"/>
          <w:szCs w:val="22"/>
          <w:lang w:eastAsia="en-GB"/>
        </w:rPr>
        <w:t xml:space="preserve">or write your own code in a language you are familiar with, </w:t>
      </w:r>
      <w:r>
        <w:rPr>
          <w:rFonts w:ascii="Arial" w:eastAsia="Times New Roman" w:hAnsi="Arial" w:cs="Arial"/>
          <w:sz w:val="22"/>
          <w:szCs w:val="22"/>
          <w:lang w:eastAsia="en-GB"/>
        </w:rPr>
        <w:t>fill in the times in the following table:</w:t>
      </w:r>
    </w:p>
    <w:p w14:paraId="6693AF3F" w14:textId="77777777" w:rsidR="007F4818" w:rsidRPr="004D6726" w:rsidRDefault="007F4818" w:rsidP="00F1398A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956320"/>
          <w:insideV w:val="single" w:sz="4" w:space="0" w:color="956320"/>
        </w:tblBorders>
        <w:tblLook w:val="04A0" w:firstRow="1" w:lastRow="0" w:firstColumn="1" w:lastColumn="0" w:noHBand="0" w:noVBand="1"/>
      </w:tblPr>
      <w:tblGrid>
        <w:gridCol w:w="1701"/>
        <w:gridCol w:w="2943"/>
        <w:gridCol w:w="3543"/>
      </w:tblGrid>
      <w:tr w:rsidR="004D6767" w14:paraId="378F88C8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7D1F4BCA" w14:textId="77777777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</w:p>
        </w:tc>
        <w:tc>
          <w:tcPr>
            <w:tcW w:w="2943" w:type="dxa"/>
            <w:shd w:val="clear" w:color="auto" w:fill="956320"/>
            <w:vAlign w:val="center"/>
          </w:tcPr>
          <w:p w14:paraId="34AB72AE" w14:textId="09BA2013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Time to execute recursive subroutine (milliseconds)</w:t>
            </w:r>
          </w:p>
        </w:tc>
        <w:tc>
          <w:tcPr>
            <w:tcW w:w="3543" w:type="dxa"/>
            <w:shd w:val="clear" w:color="auto" w:fill="956320"/>
            <w:vAlign w:val="center"/>
          </w:tcPr>
          <w:p w14:paraId="305B3F13" w14:textId="5FC1094C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Time to execute iterative subroutine (milliseconds)</w:t>
            </w:r>
          </w:p>
        </w:tc>
      </w:tr>
      <w:tr w:rsidR="004D6767" w14:paraId="2DDB75FB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187F2212" w14:textId="5E73A54E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10</w:t>
            </w:r>
          </w:p>
        </w:tc>
        <w:tc>
          <w:tcPr>
            <w:tcW w:w="2943" w:type="dxa"/>
            <w:vAlign w:val="center"/>
          </w:tcPr>
          <w:p w14:paraId="604AD5F8" w14:textId="0D7FA01B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31FF653C" w14:textId="5BACC147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  <w:tr w:rsidR="004D6767" w14:paraId="1FF6F5E5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5749E716" w14:textId="397F7F51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20</w:t>
            </w:r>
          </w:p>
        </w:tc>
        <w:tc>
          <w:tcPr>
            <w:tcW w:w="2943" w:type="dxa"/>
            <w:vAlign w:val="center"/>
          </w:tcPr>
          <w:p w14:paraId="49332D14" w14:textId="1F20C217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4B553C4B" w14:textId="742DE114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  <w:tr w:rsidR="004D6767" w14:paraId="0BB4B748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60441434" w14:textId="0230DFB2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25</w:t>
            </w:r>
          </w:p>
        </w:tc>
        <w:tc>
          <w:tcPr>
            <w:tcW w:w="2943" w:type="dxa"/>
            <w:vAlign w:val="center"/>
          </w:tcPr>
          <w:p w14:paraId="2EC7E9B5" w14:textId="35DBE4A2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465D7DED" w14:textId="46C2AFB7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  <w:tr w:rsidR="004D6767" w14:paraId="57A57484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2EE7F1E4" w14:textId="59EFE8B9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30</w:t>
            </w:r>
          </w:p>
        </w:tc>
        <w:tc>
          <w:tcPr>
            <w:tcW w:w="2943" w:type="dxa"/>
            <w:vAlign w:val="center"/>
          </w:tcPr>
          <w:p w14:paraId="13377C2A" w14:textId="389A2DBF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52A323E9" w14:textId="4FDEFCEF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  <w:tr w:rsidR="004D6767" w14:paraId="282ED115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0173C1C0" w14:textId="0BAFBD69" w:rsidR="004D6767" w:rsidRPr="00307851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35</w:t>
            </w:r>
          </w:p>
        </w:tc>
        <w:tc>
          <w:tcPr>
            <w:tcW w:w="2943" w:type="dxa"/>
            <w:vAlign w:val="center"/>
          </w:tcPr>
          <w:p w14:paraId="50DC9567" w14:textId="795FC15C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395C622B" w14:textId="0DD9D8D3" w:rsidR="004D6767" w:rsidRPr="00F220CA" w:rsidRDefault="004D6767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  <w:tr w:rsidR="00F220CA" w14:paraId="3D9AA5CC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23447C7E" w14:textId="18618518" w:rsidR="00F220CA" w:rsidRPr="00307851" w:rsidRDefault="00E201AE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40 (estimate)</w:t>
            </w:r>
          </w:p>
        </w:tc>
        <w:tc>
          <w:tcPr>
            <w:tcW w:w="2943" w:type="dxa"/>
            <w:vAlign w:val="center"/>
          </w:tcPr>
          <w:p w14:paraId="1568A17A" w14:textId="67B538A6" w:rsidR="00F220CA" w:rsidRPr="00F220CA" w:rsidRDefault="00F220CA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6A078588" w14:textId="6989D4CA" w:rsidR="00F220CA" w:rsidRPr="00F220CA" w:rsidRDefault="00F220CA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  <w:tr w:rsidR="00E201AE" w14:paraId="55B0CB40" w14:textId="77777777" w:rsidTr="00307851">
        <w:trPr>
          <w:trHeight w:val="454"/>
        </w:trPr>
        <w:tc>
          <w:tcPr>
            <w:tcW w:w="1701" w:type="dxa"/>
            <w:shd w:val="clear" w:color="auto" w:fill="956320"/>
            <w:vAlign w:val="center"/>
          </w:tcPr>
          <w:p w14:paraId="2633B830" w14:textId="4EBC7617" w:rsidR="00E201AE" w:rsidRPr="00307851" w:rsidRDefault="00E201AE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</w:pPr>
            <w:r w:rsidRPr="00307851">
              <w:rPr>
                <w:rFonts w:ascii="Arial" w:eastAsia="Times New Roman" w:hAnsi="Arial" w:cs="Arial"/>
                <w:b/>
                <w:color w:val="FFFFFF" w:themeColor="background1"/>
                <w:sz w:val="22"/>
                <w:szCs w:val="22"/>
                <w:lang w:eastAsia="en-GB"/>
              </w:rPr>
              <w:t>N = 100 (estimate)</w:t>
            </w:r>
          </w:p>
        </w:tc>
        <w:tc>
          <w:tcPr>
            <w:tcW w:w="2943" w:type="dxa"/>
            <w:vAlign w:val="center"/>
          </w:tcPr>
          <w:p w14:paraId="292DD3C5" w14:textId="153F965C" w:rsidR="00E201AE" w:rsidRPr="00F220CA" w:rsidRDefault="00E201AE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  <w:tc>
          <w:tcPr>
            <w:tcW w:w="3543" w:type="dxa"/>
            <w:vAlign w:val="center"/>
          </w:tcPr>
          <w:p w14:paraId="5E21E73C" w14:textId="2E4B2E65" w:rsidR="00E201AE" w:rsidRPr="00F220CA" w:rsidRDefault="00E201AE" w:rsidP="00307851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GB"/>
              </w:rPr>
            </w:pPr>
          </w:p>
        </w:tc>
      </w:tr>
    </w:tbl>
    <w:p w14:paraId="29750811" w14:textId="13687320" w:rsidR="004D6726" w:rsidRDefault="003F4086" w:rsidP="00307851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before="240"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F220CA">
        <w:rPr>
          <w:rFonts w:ascii="Arial" w:eastAsia="Times New Roman" w:hAnsi="Arial" w:cs="Arial"/>
          <w:sz w:val="22"/>
          <w:szCs w:val="22"/>
          <w:lang w:eastAsia="en-GB"/>
        </w:rPr>
        <w:t xml:space="preserve">Which of </w:t>
      </w:r>
      <w:r w:rsidR="002D4B1A">
        <w:rPr>
          <w:rFonts w:ascii="Arial" w:eastAsia="Times New Roman" w:hAnsi="Arial" w:cs="Arial"/>
          <w:sz w:val="22"/>
          <w:szCs w:val="22"/>
          <w:lang w:eastAsia="en-GB"/>
        </w:rPr>
        <w:t>O(</w:t>
      </w:r>
      <w:proofErr w:type="gramStart"/>
      <w:r w:rsidR="002D4B1A">
        <w:rPr>
          <w:rFonts w:ascii="Arial" w:eastAsia="Times New Roman" w:hAnsi="Arial" w:cs="Arial"/>
          <w:sz w:val="22"/>
          <w:szCs w:val="22"/>
          <w:lang w:eastAsia="en-GB"/>
        </w:rPr>
        <w:t xml:space="preserve">n)   </w:t>
      </w:r>
      <w:proofErr w:type="gramEnd"/>
      <w:r w:rsidR="002D4B1A">
        <w:rPr>
          <w:rFonts w:ascii="Arial" w:eastAsia="Times New Roman" w:hAnsi="Arial" w:cs="Arial"/>
          <w:sz w:val="22"/>
          <w:szCs w:val="22"/>
          <w:lang w:eastAsia="en-GB"/>
        </w:rPr>
        <w:t xml:space="preserve"> O(n</w:t>
      </w:r>
      <w:r w:rsidR="002D4B1A" w:rsidRPr="004D6726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2</w:t>
      </w:r>
      <w:r w:rsidR="002D4B1A">
        <w:rPr>
          <w:rFonts w:ascii="Arial" w:eastAsia="Times New Roman" w:hAnsi="Arial" w:cs="Arial"/>
          <w:sz w:val="22"/>
          <w:szCs w:val="22"/>
          <w:lang w:eastAsia="en-GB"/>
        </w:rPr>
        <w:t>)   O(2</w:t>
      </w:r>
      <w:r w:rsidR="002D4B1A" w:rsidRPr="004D6726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n</w:t>
      </w:r>
      <w:r w:rsidR="002D4B1A">
        <w:rPr>
          <w:rFonts w:ascii="Arial" w:eastAsia="Times New Roman" w:hAnsi="Arial" w:cs="Arial"/>
          <w:sz w:val="22"/>
          <w:szCs w:val="22"/>
          <w:lang w:eastAsia="en-GB"/>
        </w:rPr>
        <w:t xml:space="preserve">)   O (log n) </w:t>
      </w:r>
      <w:r w:rsidR="00F220CA">
        <w:rPr>
          <w:rFonts w:ascii="Arial" w:eastAsia="Times New Roman" w:hAnsi="Arial" w:cs="Arial"/>
          <w:sz w:val="22"/>
          <w:szCs w:val="22"/>
          <w:lang w:eastAsia="en-GB"/>
        </w:rPr>
        <w:t>is the</w:t>
      </w:r>
      <w:r w:rsidR="002D4B1A">
        <w:rPr>
          <w:rFonts w:ascii="Arial" w:eastAsia="Times New Roman" w:hAnsi="Arial" w:cs="Arial"/>
          <w:sz w:val="22"/>
          <w:szCs w:val="22"/>
          <w:lang w:eastAsia="en-GB"/>
        </w:rPr>
        <w:t xml:space="preserve"> approximate time complexity of:</w:t>
      </w:r>
    </w:p>
    <w:p w14:paraId="461058D9" w14:textId="2E63858A" w:rsidR="00B96C29" w:rsidRPr="007F4818" w:rsidRDefault="004D6726" w:rsidP="007F4818">
      <w:pPr>
        <w:pStyle w:val="ListParagraph"/>
        <w:numPr>
          <w:ilvl w:val="0"/>
          <w:numId w:val="14"/>
        </w:num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rPr>
          <w:rFonts w:ascii="Arial" w:eastAsia="Times New Roman" w:hAnsi="Arial" w:cs="Arial"/>
          <w:sz w:val="22"/>
          <w:szCs w:val="22"/>
          <w:lang w:eastAsia="en-GB"/>
        </w:rPr>
      </w:pPr>
      <w:r w:rsidRPr="007F4818">
        <w:rPr>
          <w:rFonts w:ascii="Arial" w:eastAsia="Times New Roman" w:hAnsi="Arial" w:cs="Arial"/>
          <w:sz w:val="22"/>
          <w:szCs w:val="22"/>
          <w:lang w:eastAsia="en-GB"/>
        </w:rPr>
        <w:t xml:space="preserve">the recursive subroutine? </w:t>
      </w:r>
    </w:p>
    <w:p w14:paraId="20A897BC" w14:textId="77777777" w:rsidR="007F4818" w:rsidRPr="007F4818" w:rsidRDefault="007F4818" w:rsidP="007F4818">
      <w:pPr>
        <w:pStyle w:val="ListParagraph"/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85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46F9C09B" w14:textId="0E39A911" w:rsidR="004D6726" w:rsidRDefault="004D6726" w:rsidP="00BE3C2B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b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  <w:t>the iterative subroutine?</w:t>
      </w:r>
    </w:p>
    <w:p w14:paraId="0F71A012" w14:textId="77777777" w:rsidR="007F4818" w:rsidRDefault="007F4818" w:rsidP="00E31147">
      <w:pPr>
        <w:spacing w:after="240"/>
        <w:ind w:left="426" w:hanging="426"/>
        <w:rPr>
          <w:rFonts w:ascii="Arial" w:eastAsia="Times New Roman" w:hAnsi="Arial" w:cs="Arial"/>
          <w:b/>
          <w:sz w:val="28"/>
          <w:szCs w:val="22"/>
          <w:lang w:eastAsia="en-GB"/>
        </w:rPr>
      </w:pPr>
    </w:p>
    <w:p w14:paraId="6DF6B5E1" w14:textId="6749A5FC" w:rsidR="0024066E" w:rsidRPr="0024066E" w:rsidRDefault="0024066E" w:rsidP="00E31147">
      <w:pPr>
        <w:spacing w:after="240"/>
        <w:ind w:left="426" w:hanging="426"/>
        <w:rPr>
          <w:rFonts w:ascii="Arial" w:eastAsia="Times New Roman" w:hAnsi="Arial" w:cs="Arial"/>
          <w:b/>
          <w:sz w:val="28"/>
          <w:szCs w:val="22"/>
          <w:lang w:eastAsia="en-GB"/>
        </w:rPr>
      </w:pPr>
      <w:r>
        <w:rPr>
          <w:rFonts w:ascii="Arial" w:eastAsia="Times New Roman" w:hAnsi="Arial" w:cs="Arial"/>
          <w:b/>
          <w:sz w:val="28"/>
          <w:szCs w:val="22"/>
          <w:lang w:eastAsia="en-GB"/>
        </w:rPr>
        <w:t>Quick quiz</w:t>
      </w:r>
      <w:r w:rsidRPr="0024066E"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 on Big-O</w:t>
      </w:r>
      <w:r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 notation</w:t>
      </w:r>
    </w:p>
    <w:p w14:paraId="471F5CAB" w14:textId="487FE811" w:rsidR="008B765A" w:rsidRDefault="008B765A" w:rsidP="00E31147">
      <w:pPr>
        <w:spacing w:after="240"/>
        <w:ind w:left="426" w:hanging="42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>Tick the statements which are correct:</w:t>
      </w:r>
    </w:p>
    <w:p w14:paraId="52806C12" w14:textId="3DEBE1FF" w:rsidR="008B765A" w:rsidRDefault="008B765A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a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>The aim of the Big-O notation is to give a rough idea of how time and</w:t>
      </w:r>
      <w:r w:rsidR="00AF16FC">
        <w:rPr>
          <w:rFonts w:ascii="Arial" w:eastAsia="Times New Roman" w:hAnsi="Arial" w:cs="Arial"/>
          <w:sz w:val="22"/>
          <w:szCs w:val="22"/>
          <w:lang w:eastAsia="en-GB"/>
        </w:rPr>
        <w:t>/or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 memory requirements will grow as the problem gets bigger</w:t>
      </w:r>
    </w:p>
    <w:p w14:paraId="1C3F679C" w14:textId="77777777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</w:p>
    <w:p w14:paraId="6F9AED9F" w14:textId="6D3819B7" w:rsidR="008B765A" w:rsidRPr="00122630" w:rsidRDefault="008B765A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</w:t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t>b</w:t>
      </w:r>
      <w:r>
        <w:rPr>
          <w:rFonts w:ascii="Arial" w:eastAsia="Times New Roman" w:hAnsi="Arial" w:cs="Arial"/>
          <w:sz w:val="22"/>
          <w:szCs w:val="22"/>
          <w:lang w:eastAsia="en-GB"/>
        </w:rPr>
        <w:t>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t xml:space="preserve">The statement </w:t>
      </w:r>
      <w:r w:rsidR="00122630" w:rsidRPr="00122630">
        <w:rPr>
          <w:rFonts w:ascii="Arial" w:eastAsia="Times New Roman" w:hAnsi="Arial" w:cs="Arial"/>
          <w:i/>
          <w:sz w:val="22"/>
          <w:szCs w:val="22"/>
          <w:lang w:eastAsia="en-GB"/>
        </w:rPr>
        <w:t>“The worst case run-time complexity of algorithm A is O(n</w:t>
      </w:r>
      <w:r w:rsidR="00122630" w:rsidRPr="00122630">
        <w:rPr>
          <w:rFonts w:ascii="Arial" w:eastAsia="Times New Roman" w:hAnsi="Arial" w:cs="Arial"/>
          <w:i/>
          <w:sz w:val="22"/>
          <w:szCs w:val="22"/>
          <w:vertAlign w:val="superscript"/>
          <w:lang w:eastAsia="en-GB"/>
        </w:rPr>
        <w:t>2</w:t>
      </w:r>
      <w:r w:rsidR="00122630" w:rsidRPr="00122630">
        <w:rPr>
          <w:rFonts w:ascii="Arial" w:eastAsia="Times New Roman" w:hAnsi="Arial" w:cs="Arial"/>
          <w:i/>
          <w:sz w:val="22"/>
          <w:szCs w:val="22"/>
          <w:lang w:eastAsia="en-GB"/>
        </w:rPr>
        <w:t>)”</w:t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t xml:space="preserve"> means that </w:t>
      </w:r>
      <w:r w:rsidR="00122630" w:rsidRPr="00122630">
        <w:rPr>
          <w:rFonts w:ascii="Arial" w:eastAsia="Times New Roman" w:hAnsi="Arial" w:cs="Arial"/>
          <w:i/>
          <w:sz w:val="22"/>
          <w:szCs w:val="22"/>
          <w:lang w:eastAsia="en-GB"/>
        </w:rPr>
        <w:t>“Algorithm A takes at most c x n</w:t>
      </w:r>
      <w:r w:rsidR="00122630" w:rsidRPr="00122630">
        <w:rPr>
          <w:rFonts w:ascii="Arial" w:eastAsia="Times New Roman" w:hAnsi="Arial" w:cs="Arial"/>
          <w:i/>
          <w:sz w:val="22"/>
          <w:szCs w:val="22"/>
          <w:vertAlign w:val="superscript"/>
          <w:lang w:eastAsia="en-GB"/>
        </w:rPr>
        <w:t>2</w:t>
      </w:r>
      <w:r w:rsidR="00122630" w:rsidRPr="00122630">
        <w:rPr>
          <w:rFonts w:ascii="Arial" w:eastAsia="Times New Roman" w:hAnsi="Arial" w:cs="Arial"/>
          <w:i/>
          <w:sz w:val="22"/>
          <w:szCs w:val="22"/>
          <w:lang w:eastAsia="en-GB"/>
        </w:rPr>
        <w:t xml:space="preserve"> steps (where c is a constant) to solve a problem of size n (for large n)”</w:t>
      </w:r>
    </w:p>
    <w:p w14:paraId="0FFFF36C" w14:textId="77777777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01E33AF9" w14:textId="30E65963" w:rsidR="00122630" w:rsidRDefault="007779AC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t>(c)</w:t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122630"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Problems of complexity </w:t>
      </w:r>
      <w:proofErr w:type="gramStart"/>
      <w:r w:rsidR="00122630">
        <w:rPr>
          <w:rFonts w:ascii="Arial" w:eastAsia="Times New Roman" w:hAnsi="Arial" w:cs="Arial"/>
          <w:sz w:val="22"/>
          <w:szCs w:val="22"/>
          <w:lang w:eastAsia="en-GB"/>
        </w:rPr>
        <w:t>O(</w:t>
      </w:r>
      <w:proofErr w:type="gramEnd"/>
      <w:r w:rsidR="00122630">
        <w:rPr>
          <w:rFonts w:ascii="Arial" w:eastAsia="Times New Roman" w:hAnsi="Arial" w:cs="Arial"/>
          <w:sz w:val="22"/>
          <w:szCs w:val="22"/>
          <w:lang w:eastAsia="en-GB"/>
        </w:rPr>
        <w:t>1) have only one statement, however large the problem</w:t>
      </w:r>
    </w:p>
    <w:p w14:paraId="4ADFEC21" w14:textId="77777777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3B3D3933" w14:textId="77C49047" w:rsidR="007779AC" w:rsidRDefault="00122630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 xml:space="preserve"> 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7779AC">
        <w:rPr>
          <w:rFonts w:ascii="Arial" w:eastAsia="Times New Roman" w:hAnsi="Arial" w:cs="Arial"/>
          <w:sz w:val="22"/>
          <w:szCs w:val="22"/>
          <w:lang w:eastAsia="en-GB"/>
        </w:rPr>
        <w:t>(d)</w:t>
      </w:r>
      <w:r w:rsidR="007779AC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7779AC">
        <w:rPr>
          <w:rFonts w:ascii="Arial" w:eastAsia="Times New Roman" w:hAnsi="Arial" w:cs="Arial"/>
          <w:sz w:val="22"/>
          <w:szCs w:val="22"/>
          <w:lang w:eastAsia="en-GB"/>
        </w:rPr>
        <w:t>A problem with complexity O(1</w:t>
      </w:r>
      <w:r w:rsidR="00E31147">
        <w:rPr>
          <w:rFonts w:ascii="Arial" w:eastAsia="Times New Roman" w:hAnsi="Arial" w:cs="Arial"/>
          <w:sz w:val="22"/>
          <w:szCs w:val="22"/>
          <w:lang w:eastAsia="en-GB"/>
        </w:rPr>
        <w:t>00</w:t>
      </w:r>
      <w:r w:rsidR="007779AC">
        <w:rPr>
          <w:rFonts w:ascii="Arial" w:eastAsia="Times New Roman" w:hAnsi="Arial" w:cs="Arial"/>
          <w:sz w:val="22"/>
          <w:szCs w:val="22"/>
          <w:lang w:eastAsia="en-GB"/>
        </w:rPr>
        <w:t>n) is of a different order of magnitude from one of complexity O(n)</w:t>
      </w:r>
    </w:p>
    <w:p w14:paraId="3F494559" w14:textId="248947E2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6078BE71" w14:textId="0B71F6DF" w:rsidR="007779AC" w:rsidRDefault="008B765A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</w:t>
      </w:r>
      <w:r w:rsidR="008E1046">
        <w:rPr>
          <w:rFonts w:ascii="Arial" w:eastAsia="Times New Roman" w:hAnsi="Arial" w:cs="Arial"/>
          <w:sz w:val="22"/>
          <w:szCs w:val="22"/>
          <w:lang w:eastAsia="en-GB"/>
        </w:rPr>
        <w:t>e</w:t>
      </w:r>
      <w:r>
        <w:rPr>
          <w:rFonts w:ascii="Arial" w:eastAsia="Times New Roman" w:hAnsi="Arial" w:cs="Arial"/>
          <w:sz w:val="22"/>
          <w:szCs w:val="22"/>
          <w:lang w:eastAsia="en-GB"/>
        </w:rPr>
        <w:t>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7779AC">
        <w:rPr>
          <w:rFonts w:ascii="Arial" w:eastAsia="Times New Roman" w:hAnsi="Arial" w:cs="Arial"/>
          <w:sz w:val="22"/>
          <w:szCs w:val="22"/>
          <w:lang w:eastAsia="en-GB"/>
        </w:rPr>
        <w:t>An algorithm of complexity O(n</w:t>
      </w:r>
      <w:r w:rsidR="00E31147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3</w:t>
      </w:r>
      <w:r w:rsidR="007779AC">
        <w:rPr>
          <w:rFonts w:ascii="Arial" w:eastAsia="Times New Roman" w:hAnsi="Arial" w:cs="Arial"/>
          <w:sz w:val="22"/>
          <w:szCs w:val="22"/>
          <w:lang w:eastAsia="en-GB"/>
        </w:rPr>
        <w:t>) is useless for any practical purpose</w:t>
      </w:r>
      <w:r w:rsidR="00E31147">
        <w:rPr>
          <w:rFonts w:ascii="Arial" w:eastAsia="Times New Roman" w:hAnsi="Arial" w:cs="Arial"/>
          <w:sz w:val="22"/>
          <w:szCs w:val="22"/>
          <w:lang w:eastAsia="en-GB"/>
        </w:rPr>
        <w:t xml:space="preserve"> </w:t>
      </w:r>
    </w:p>
    <w:p w14:paraId="77B91532" w14:textId="77777777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5D544D2E" w14:textId="7B7E03D0" w:rsidR="007779AC" w:rsidRDefault="007779AC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</w:t>
      </w:r>
      <w:r w:rsidR="008E1046">
        <w:rPr>
          <w:rFonts w:ascii="Arial" w:eastAsia="Times New Roman" w:hAnsi="Arial" w:cs="Arial"/>
          <w:sz w:val="22"/>
          <w:szCs w:val="22"/>
          <w:lang w:eastAsia="en-GB"/>
        </w:rPr>
        <w:t>f</w:t>
      </w:r>
      <w:r>
        <w:rPr>
          <w:rFonts w:ascii="Arial" w:eastAsia="Times New Roman" w:hAnsi="Arial" w:cs="Arial"/>
          <w:sz w:val="22"/>
          <w:szCs w:val="22"/>
          <w:lang w:eastAsia="en-GB"/>
        </w:rPr>
        <w:t>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</w:r>
      <w:proofErr w:type="gramStart"/>
      <w:r>
        <w:rPr>
          <w:rFonts w:ascii="Arial" w:eastAsia="Times New Roman" w:hAnsi="Arial" w:cs="Arial"/>
          <w:sz w:val="22"/>
          <w:szCs w:val="22"/>
          <w:lang w:eastAsia="en-GB"/>
        </w:rPr>
        <w:t>Hashing  is</w:t>
      </w:r>
      <w:proofErr w:type="gramEnd"/>
      <w:r>
        <w:rPr>
          <w:rFonts w:ascii="Arial" w:eastAsia="Times New Roman" w:hAnsi="Arial" w:cs="Arial"/>
          <w:sz w:val="22"/>
          <w:szCs w:val="22"/>
          <w:lang w:eastAsia="en-GB"/>
        </w:rPr>
        <w:t xml:space="preserve"> an example of a problem of time complexity O(1) </w:t>
      </w:r>
    </w:p>
    <w:p w14:paraId="4C9AEC03" w14:textId="77777777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41996F30" w14:textId="7EB17597" w:rsidR="007779AC" w:rsidRDefault="007779AC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  <w:t>(</w:t>
      </w:r>
      <w:r w:rsidR="008E1046">
        <w:rPr>
          <w:rFonts w:ascii="Arial" w:eastAsia="Times New Roman" w:hAnsi="Arial" w:cs="Arial"/>
          <w:sz w:val="22"/>
          <w:szCs w:val="22"/>
          <w:lang w:eastAsia="en-GB"/>
        </w:rPr>
        <w:t>g</w:t>
      </w:r>
      <w:r>
        <w:rPr>
          <w:rFonts w:ascii="Arial" w:eastAsia="Times New Roman" w:hAnsi="Arial" w:cs="Arial"/>
          <w:sz w:val="22"/>
          <w:szCs w:val="22"/>
          <w:lang w:eastAsia="en-GB"/>
        </w:rPr>
        <w:t>)</w:t>
      </w: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</w:r>
      <w:r>
        <w:rPr>
          <w:rFonts w:ascii="Arial" w:eastAsia="Times New Roman" w:hAnsi="Arial" w:cs="Arial"/>
          <w:sz w:val="22"/>
          <w:szCs w:val="22"/>
          <w:lang w:eastAsia="en-GB"/>
        </w:rPr>
        <w:t>Some problems may b</w:t>
      </w:r>
      <w:r w:rsidR="000D49A7">
        <w:rPr>
          <w:rFonts w:ascii="Arial" w:eastAsia="Times New Roman" w:hAnsi="Arial" w:cs="Arial"/>
          <w:sz w:val="22"/>
          <w:szCs w:val="22"/>
          <w:lang w:eastAsia="en-GB"/>
        </w:rPr>
        <w:t>e</w:t>
      </w:r>
      <w:r>
        <w:rPr>
          <w:rFonts w:ascii="Arial" w:eastAsia="Times New Roman" w:hAnsi="Arial" w:cs="Arial"/>
          <w:sz w:val="22"/>
          <w:szCs w:val="22"/>
          <w:lang w:eastAsia="en-GB"/>
        </w:rPr>
        <w:t xml:space="preserve"> O(n) for small values of n but O(n</w:t>
      </w:r>
      <w:r w:rsidRPr="007779AC">
        <w:rPr>
          <w:rFonts w:ascii="Arial" w:eastAsia="Times New Roman" w:hAnsi="Arial" w:cs="Arial"/>
          <w:sz w:val="22"/>
          <w:szCs w:val="22"/>
          <w:vertAlign w:val="superscript"/>
          <w:lang w:eastAsia="en-GB"/>
        </w:rPr>
        <w:t>2</w:t>
      </w:r>
      <w:r>
        <w:rPr>
          <w:rFonts w:ascii="Arial" w:eastAsia="Times New Roman" w:hAnsi="Arial" w:cs="Arial"/>
          <w:sz w:val="22"/>
          <w:szCs w:val="22"/>
          <w:lang w:eastAsia="en-GB"/>
        </w:rPr>
        <w:t>) for large values of n</w:t>
      </w:r>
    </w:p>
    <w:p w14:paraId="5FC8F655" w14:textId="77777777" w:rsidR="007F4818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659F3D47" w14:textId="42CE2346" w:rsidR="0026332F" w:rsidRDefault="007779AC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E31147">
        <w:rPr>
          <w:rFonts w:ascii="Arial" w:eastAsia="Times New Roman" w:hAnsi="Arial" w:cs="Arial"/>
          <w:sz w:val="22"/>
          <w:szCs w:val="22"/>
          <w:lang w:eastAsia="en-GB"/>
        </w:rPr>
        <w:t>(</w:t>
      </w:r>
      <w:r w:rsidR="008E1046">
        <w:rPr>
          <w:rFonts w:ascii="Arial" w:eastAsia="Times New Roman" w:hAnsi="Arial" w:cs="Arial"/>
          <w:sz w:val="22"/>
          <w:szCs w:val="22"/>
          <w:lang w:eastAsia="en-GB"/>
        </w:rPr>
        <w:t>h</w:t>
      </w:r>
      <w:r w:rsidR="00E31147">
        <w:rPr>
          <w:rFonts w:ascii="Arial" w:eastAsia="Times New Roman" w:hAnsi="Arial" w:cs="Arial"/>
          <w:sz w:val="22"/>
          <w:szCs w:val="22"/>
          <w:lang w:eastAsia="en-GB"/>
        </w:rPr>
        <w:t>)</w:t>
      </w:r>
      <w:r w:rsidR="00E31147">
        <w:rPr>
          <w:rFonts w:ascii="Arial" w:eastAsia="Times New Roman" w:hAnsi="Arial" w:cs="Arial"/>
          <w:sz w:val="22"/>
          <w:szCs w:val="22"/>
          <w:lang w:eastAsia="en-GB"/>
        </w:rPr>
        <w:tab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sym w:font="Symbol" w:char="F07F"/>
      </w:r>
      <w:r w:rsidR="002B7D0C">
        <w:rPr>
          <w:rFonts w:ascii="Arial" w:eastAsia="Times New Roman" w:hAnsi="Arial" w:cs="Arial"/>
          <w:sz w:val="22"/>
          <w:szCs w:val="22"/>
          <w:lang w:eastAsia="en-GB"/>
        </w:rPr>
        <w:tab/>
        <w:t xml:space="preserve"> </w:t>
      </w:r>
      <w:r w:rsidR="00E31147">
        <w:rPr>
          <w:rFonts w:ascii="Arial" w:eastAsia="Times New Roman" w:hAnsi="Arial" w:cs="Arial"/>
          <w:sz w:val="22"/>
          <w:szCs w:val="22"/>
          <w:lang w:eastAsia="en-GB"/>
        </w:rPr>
        <w:t xml:space="preserve">“Divide and conquer” algorithms typically have time complexity </w:t>
      </w:r>
      <w:proofErr w:type="gramStart"/>
      <w:r w:rsidR="00E31147">
        <w:rPr>
          <w:rFonts w:ascii="Arial" w:eastAsia="Times New Roman" w:hAnsi="Arial" w:cs="Arial"/>
          <w:sz w:val="22"/>
          <w:szCs w:val="22"/>
          <w:lang w:eastAsia="en-GB"/>
        </w:rPr>
        <w:t>O(</w:t>
      </w:r>
      <w:proofErr w:type="gramEnd"/>
      <w:r w:rsidR="00E31147">
        <w:rPr>
          <w:rFonts w:ascii="Arial" w:eastAsia="Times New Roman" w:hAnsi="Arial" w:cs="Arial"/>
          <w:sz w:val="22"/>
          <w:szCs w:val="22"/>
          <w:lang w:eastAsia="en-GB"/>
        </w:rPr>
        <w:t xml:space="preserve">log n) </w:t>
      </w:r>
      <w:r w:rsidR="000E1E5D">
        <w:rPr>
          <w:rFonts w:ascii="Arial" w:eastAsia="Times New Roman" w:hAnsi="Arial" w:cs="Arial"/>
          <w:sz w:val="22"/>
          <w:szCs w:val="22"/>
          <w:lang w:eastAsia="en-GB"/>
        </w:rPr>
        <w:t>and are very efficient</w:t>
      </w:r>
    </w:p>
    <w:p w14:paraId="30F17E0F" w14:textId="6918D681" w:rsidR="000E1E5D" w:rsidRDefault="000E1E5D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78E9F46B" w14:textId="77777777" w:rsidR="007F4818" w:rsidRPr="000E1E5D" w:rsidRDefault="007F4818" w:rsidP="00122630">
      <w:pPr>
        <w:tabs>
          <w:tab w:val="left" w:pos="426"/>
          <w:tab w:val="left" w:pos="851"/>
        </w:tabs>
        <w:spacing w:after="240"/>
        <w:ind w:left="1276" w:hanging="127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sectPr w:rsidR="007F4818" w:rsidRPr="000E1E5D" w:rsidSect="00091EA6">
      <w:headerReference w:type="default" r:id="rId11"/>
      <w:footerReference w:type="default" r:id="rId12"/>
      <w:pgSz w:w="11906" w:h="16838"/>
      <w:pgMar w:top="1418" w:right="1134" w:bottom="851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4B3999" w14:textId="77777777" w:rsidR="00AA08DC" w:rsidRDefault="00AA08DC" w:rsidP="001330B2">
      <w:r>
        <w:separator/>
      </w:r>
    </w:p>
  </w:endnote>
  <w:endnote w:type="continuationSeparator" w:id="0">
    <w:p w14:paraId="29D35580" w14:textId="77777777" w:rsidR="00AA08DC" w:rsidRDefault="00AA08DC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733568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7D8EF432" w14:textId="5CB8C94C" w:rsidR="00B60035" w:rsidRPr="0026141C" w:rsidRDefault="00B60035">
        <w:pPr>
          <w:pStyle w:val="Footer"/>
          <w:jc w:val="right"/>
          <w:rPr>
            <w:rFonts w:ascii="Arial" w:hAnsi="Arial" w:cs="Arial"/>
            <w:sz w:val="22"/>
          </w:rPr>
        </w:pPr>
        <w:r w:rsidRPr="0026141C">
          <w:rPr>
            <w:rFonts w:ascii="Arial" w:hAnsi="Arial" w:cs="Arial"/>
            <w:sz w:val="22"/>
          </w:rPr>
          <w:fldChar w:fldCharType="begin"/>
        </w:r>
        <w:r w:rsidRPr="0026141C">
          <w:rPr>
            <w:rFonts w:ascii="Arial" w:hAnsi="Arial" w:cs="Arial"/>
            <w:sz w:val="22"/>
          </w:rPr>
          <w:instrText xml:space="preserve"> PAGE   \* MERGEFORMAT </w:instrText>
        </w:r>
        <w:r w:rsidRPr="0026141C">
          <w:rPr>
            <w:rFonts w:ascii="Arial" w:hAnsi="Arial" w:cs="Arial"/>
            <w:sz w:val="22"/>
          </w:rPr>
          <w:fldChar w:fldCharType="separate"/>
        </w:r>
        <w:r w:rsidR="0042588D">
          <w:rPr>
            <w:rFonts w:ascii="Arial" w:hAnsi="Arial" w:cs="Arial"/>
            <w:noProof/>
            <w:sz w:val="22"/>
          </w:rPr>
          <w:t>3</w:t>
        </w:r>
        <w:r w:rsidRPr="0026141C">
          <w:rPr>
            <w:rFonts w:ascii="Arial" w:hAnsi="Arial" w:cs="Arial"/>
            <w:noProof/>
            <w:sz w:val="22"/>
          </w:rPr>
          <w:fldChar w:fldCharType="end"/>
        </w:r>
      </w:p>
    </w:sdtContent>
  </w:sdt>
  <w:p w14:paraId="703B2A28" w14:textId="77777777" w:rsidR="00B60035" w:rsidRDefault="00B600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70264" w14:textId="77777777" w:rsidR="00AA08DC" w:rsidRDefault="00AA08DC" w:rsidP="001330B2">
      <w:r>
        <w:separator/>
      </w:r>
    </w:p>
  </w:footnote>
  <w:footnote w:type="continuationSeparator" w:id="0">
    <w:p w14:paraId="0BC5DAA1" w14:textId="77777777" w:rsidR="00AA08DC" w:rsidRDefault="00AA08DC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65FE8" w14:textId="0C4B6DA4" w:rsidR="00307851" w:rsidRDefault="00307851" w:rsidP="00307851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009A0002" wp14:editId="596E9FD4">
          <wp:simplePos x="0" y="0"/>
          <wp:positionH relativeFrom="column">
            <wp:posOffset>3943350</wp:posOffset>
          </wp:positionH>
          <wp:positionV relativeFrom="paragraph">
            <wp:posOffset>142240</wp:posOffset>
          </wp:positionV>
          <wp:extent cx="2095500" cy="50292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DA9D8C" wp14:editId="32894FCB">
              <wp:simplePos x="0" y="0"/>
              <wp:positionH relativeFrom="page">
                <wp:posOffset>-5080</wp:posOffset>
              </wp:positionH>
              <wp:positionV relativeFrom="paragraph">
                <wp:posOffset>-191135</wp:posOffset>
              </wp:positionV>
              <wp:extent cx="7570470" cy="901065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570470" cy="901065"/>
                      </a:xfrm>
                      <a:prstGeom prst="rect">
                        <a:avLst/>
                      </a:prstGeom>
                      <a:solidFill>
                        <a:srgbClr val="95632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0BF08D4" w14:textId="642E2A7E" w:rsidR="00307851" w:rsidRPr="002739D8" w:rsidRDefault="00307851" w:rsidP="00307851">
                          <w:pPr>
                            <w:tabs>
                              <w:tab w:val="right" w:pos="426"/>
                            </w:tabs>
                            <w:spacing w:before="440"/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 2 Big-O notation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proofErr w:type="gramStart"/>
                          <w:r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8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lgorithms</w:t>
                          </w:r>
                        </w:p>
                        <w:p w14:paraId="6BC2A37A" w14:textId="77777777" w:rsidR="00307851" w:rsidRPr="002739D8" w:rsidRDefault="00307851" w:rsidP="00307851">
                          <w:pPr>
                            <w:tabs>
                              <w:tab w:val="right" w:pos="426"/>
                            </w:tabs>
                            <w:spacing w:before="440"/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DA9D8C" id="Rectangle 11" o:spid="_x0000_s1026" style="position:absolute;margin-left:-.4pt;margin-top:-15.05pt;width:596.1pt;height:70.95pt;rotation:180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" fillcolor="#956320" stroked="f">
              <v:fill opacity="64764f"/>
              <v:textbox>
                <w:txbxContent>
                  <w:p w14:paraId="70BF08D4" w14:textId="642E2A7E" w:rsidR="00307851" w:rsidRPr="002739D8" w:rsidRDefault="00307851" w:rsidP="00307851">
                    <w:pPr>
                      <w:tabs>
                        <w:tab w:val="right" w:pos="426"/>
                      </w:tabs>
                      <w:spacing w:before="440"/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 2 Big-O notation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proofErr w:type="gramStart"/>
                    <w:r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8</w:t>
                    </w:r>
                    <w:proofErr w:type="gramEnd"/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lgorithms</w:t>
                    </w:r>
                  </w:p>
                  <w:p w14:paraId="6BC2A37A" w14:textId="77777777" w:rsidR="00307851" w:rsidRPr="002739D8" w:rsidRDefault="00307851" w:rsidP="00307851">
                    <w:pPr>
                      <w:tabs>
                        <w:tab w:val="right" w:pos="426"/>
                      </w:tabs>
                      <w:spacing w:before="440"/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tab/>
    </w:r>
    <w:r>
      <w:tab/>
    </w:r>
  </w:p>
  <w:p w14:paraId="4E8178DA" w14:textId="47593DE4" w:rsidR="00B60035" w:rsidRPr="00307851" w:rsidRDefault="00B60035" w:rsidP="00307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477D3"/>
    <w:multiLevelType w:val="hybridMultilevel"/>
    <w:tmpl w:val="7144B7B6"/>
    <w:lvl w:ilvl="0" w:tplc="AFE42E7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E6077"/>
    <w:multiLevelType w:val="hybridMultilevel"/>
    <w:tmpl w:val="BB2286E6"/>
    <w:lvl w:ilvl="0" w:tplc="61046512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6083D77"/>
    <w:multiLevelType w:val="hybridMultilevel"/>
    <w:tmpl w:val="D6DA1E16"/>
    <w:lvl w:ilvl="0" w:tplc="56B85CD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CF4EE8"/>
    <w:multiLevelType w:val="multilevel"/>
    <w:tmpl w:val="7144B7B6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4F3515"/>
    <w:multiLevelType w:val="hybridMultilevel"/>
    <w:tmpl w:val="78D882CA"/>
    <w:lvl w:ilvl="0" w:tplc="3C26E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60CF8"/>
    <w:multiLevelType w:val="hybridMultilevel"/>
    <w:tmpl w:val="33D24EC2"/>
    <w:lvl w:ilvl="0" w:tplc="A5786C1E">
      <w:start w:val="1"/>
      <w:numFmt w:val="lowerLetter"/>
      <w:lvlText w:val="(%1)"/>
      <w:lvlJc w:val="left"/>
      <w:pPr>
        <w:ind w:left="856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1" w:hanging="360"/>
      </w:pPr>
    </w:lvl>
    <w:lvl w:ilvl="2" w:tplc="0809001B" w:tentative="1">
      <w:start w:val="1"/>
      <w:numFmt w:val="lowerRoman"/>
      <w:lvlText w:val="%3."/>
      <w:lvlJc w:val="right"/>
      <w:pPr>
        <w:ind w:left="2221" w:hanging="180"/>
      </w:pPr>
    </w:lvl>
    <w:lvl w:ilvl="3" w:tplc="0809000F" w:tentative="1">
      <w:start w:val="1"/>
      <w:numFmt w:val="decimal"/>
      <w:lvlText w:val="%4."/>
      <w:lvlJc w:val="left"/>
      <w:pPr>
        <w:ind w:left="2941" w:hanging="360"/>
      </w:pPr>
    </w:lvl>
    <w:lvl w:ilvl="4" w:tplc="08090019" w:tentative="1">
      <w:start w:val="1"/>
      <w:numFmt w:val="lowerLetter"/>
      <w:lvlText w:val="%5."/>
      <w:lvlJc w:val="left"/>
      <w:pPr>
        <w:ind w:left="3661" w:hanging="360"/>
      </w:pPr>
    </w:lvl>
    <w:lvl w:ilvl="5" w:tplc="0809001B" w:tentative="1">
      <w:start w:val="1"/>
      <w:numFmt w:val="lowerRoman"/>
      <w:lvlText w:val="%6."/>
      <w:lvlJc w:val="right"/>
      <w:pPr>
        <w:ind w:left="4381" w:hanging="180"/>
      </w:pPr>
    </w:lvl>
    <w:lvl w:ilvl="6" w:tplc="0809000F" w:tentative="1">
      <w:start w:val="1"/>
      <w:numFmt w:val="decimal"/>
      <w:lvlText w:val="%7."/>
      <w:lvlJc w:val="left"/>
      <w:pPr>
        <w:ind w:left="5101" w:hanging="360"/>
      </w:pPr>
    </w:lvl>
    <w:lvl w:ilvl="7" w:tplc="08090019" w:tentative="1">
      <w:start w:val="1"/>
      <w:numFmt w:val="lowerLetter"/>
      <w:lvlText w:val="%8."/>
      <w:lvlJc w:val="left"/>
      <w:pPr>
        <w:ind w:left="5821" w:hanging="360"/>
      </w:pPr>
    </w:lvl>
    <w:lvl w:ilvl="8" w:tplc="08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8" w15:restartNumberingAfterBreak="0">
    <w:nsid w:val="4424670E"/>
    <w:multiLevelType w:val="hybridMultilevel"/>
    <w:tmpl w:val="86B671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27581"/>
    <w:multiLevelType w:val="hybridMultilevel"/>
    <w:tmpl w:val="48789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66019"/>
    <w:multiLevelType w:val="hybridMultilevel"/>
    <w:tmpl w:val="CBDAF008"/>
    <w:lvl w:ilvl="0" w:tplc="08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622907F5"/>
    <w:multiLevelType w:val="hybridMultilevel"/>
    <w:tmpl w:val="FACC2CA4"/>
    <w:lvl w:ilvl="0" w:tplc="08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F93CA2"/>
    <w:multiLevelType w:val="multilevel"/>
    <w:tmpl w:val="7144B7B6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0"/>
  </w:num>
  <w:num w:numId="5">
    <w:abstractNumId w:val="11"/>
  </w:num>
  <w:num w:numId="6">
    <w:abstractNumId w:val="8"/>
  </w:num>
  <w:num w:numId="7">
    <w:abstractNumId w:val="2"/>
  </w:num>
  <w:num w:numId="8">
    <w:abstractNumId w:val="1"/>
  </w:num>
  <w:num w:numId="9">
    <w:abstractNumId w:val="0"/>
  </w:num>
  <w:num w:numId="10">
    <w:abstractNumId w:val="6"/>
  </w:num>
  <w:num w:numId="11">
    <w:abstractNumId w:val="4"/>
  </w:num>
  <w:num w:numId="12">
    <w:abstractNumId w:val="13"/>
  </w:num>
  <w:num w:numId="13">
    <w:abstractNumId w:val="9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tDA3NgKSQMpASUcpOLW4ODM/D6TAsBYAoVdAMiwAAAA="/>
  </w:docVars>
  <w:rsids>
    <w:rsidRoot w:val="009C0F1E"/>
    <w:rsid w:val="000010BE"/>
    <w:rsid w:val="00001422"/>
    <w:rsid w:val="00001B72"/>
    <w:rsid w:val="00003195"/>
    <w:rsid w:val="000038AF"/>
    <w:rsid w:val="00007AA2"/>
    <w:rsid w:val="0001140D"/>
    <w:rsid w:val="00014095"/>
    <w:rsid w:val="00021238"/>
    <w:rsid w:val="00027956"/>
    <w:rsid w:val="00036C77"/>
    <w:rsid w:val="0004115B"/>
    <w:rsid w:val="000414B5"/>
    <w:rsid w:val="000418F9"/>
    <w:rsid w:val="0004361B"/>
    <w:rsid w:val="00044993"/>
    <w:rsid w:val="0004626A"/>
    <w:rsid w:val="00047BC7"/>
    <w:rsid w:val="000504C5"/>
    <w:rsid w:val="000568E0"/>
    <w:rsid w:val="00056ABD"/>
    <w:rsid w:val="000649AD"/>
    <w:rsid w:val="00066FFB"/>
    <w:rsid w:val="00076968"/>
    <w:rsid w:val="000779E2"/>
    <w:rsid w:val="00091EA6"/>
    <w:rsid w:val="00092471"/>
    <w:rsid w:val="00097EC3"/>
    <w:rsid w:val="000A009A"/>
    <w:rsid w:val="000A18FD"/>
    <w:rsid w:val="000A7BA5"/>
    <w:rsid w:val="000B12F8"/>
    <w:rsid w:val="000B3F0C"/>
    <w:rsid w:val="000B431E"/>
    <w:rsid w:val="000B49C6"/>
    <w:rsid w:val="000B611D"/>
    <w:rsid w:val="000C5737"/>
    <w:rsid w:val="000C6C54"/>
    <w:rsid w:val="000C756E"/>
    <w:rsid w:val="000D0225"/>
    <w:rsid w:val="000D0A9F"/>
    <w:rsid w:val="000D29E4"/>
    <w:rsid w:val="000D49A7"/>
    <w:rsid w:val="000D69FA"/>
    <w:rsid w:val="000D78FD"/>
    <w:rsid w:val="000E1E5D"/>
    <w:rsid w:val="000E3060"/>
    <w:rsid w:val="000E38E1"/>
    <w:rsid w:val="000E3AE8"/>
    <w:rsid w:val="000E52FF"/>
    <w:rsid w:val="000E5672"/>
    <w:rsid w:val="000E6430"/>
    <w:rsid w:val="000F2BF6"/>
    <w:rsid w:val="000F4F18"/>
    <w:rsid w:val="000F5343"/>
    <w:rsid w:val="000F54D8"/>
    <w:rsid w:val="000F7DF7"/>
    <w:rsid w:val="00100251"/>
    <w:rsid w:val="00102CD3"/>
    <w:rsid w:val="00111B4B"/>
    <w:rsid w:val="00114A83"/>
    <w:rsid w:val="0012031A"/>
    <w:rsid w:val="00120975"/>
    <w:rsid w:val="00122630"/>
    <w:rsid w:val="00125EBA"/>
    <w:rsid w:val="001330B2"/>
    <w:rsid w:val="001346C9"/>
    <w:rsid w:val="00134B82"/>
    <w:rsid w:val="001360D1"/>
    <w:rsid w:val="001535BE"/>
    <w:rsid w:val="00157239"/>
    <w:rsid w:val="00157E10"/>
    <w:rsid w:val="00164EF8"/>
    <w:rsid w:val="00165D0F"/>
    <w:rsid w:val="00173E2B"/>
    <w:rsid w:val="00175144"/>
    <w:rsid w:val="001768C1"/>
    <w:rsid w:val="00176940"/>
    <w:rsid w:val="001854A7"/>
    <w:rsid w:val="001856E3"/>
    <w:rsid w:val="00190B4C"/>
    <w:rsid w:val="00191FD6"/>
    <w:rsid w:val="00192CDF"/>
    <w:rsid w:val="00194285"/>
    <w:rsid w:val="001A0F16"/>
    <w:rsid w:val="001A135C"/>
    <w:rsid w:val="001B17E6"/>
    <w:rsid w:val="001B2B28"/>
    <w:rsid w:val="001B77DC"/>
    <w:rsid w:val="001C0CF0"/>
    <w:rsid w:val="001C4FE7"/>
    <w:rsid w:val="001C5543"/>
    <w:rsid w:val="001C5B17"/>
    <w:rsid w:val="001C5DC8"/>
    <w:rsid w:val="001C66A0"/>
    <w:rsid w:val="001D1B99"/>
    <w:rsid w:val="001D4728"/>
    <w:rsid w:val="001E2C33"/>
    <w:rsid w:val="001E401D"/>
    <w:rsid w:val="001E667A"/>
    <w:rsid w:val="001F1F64"/>
    <w:rsid w:val="001F38F9"/>
    <w:rsid w:val="001F3CFF"/>
    <w:rsid w:val="00203B68"/>
    <w:rsid w:val="002057FB"/>
    <w:rsid w:val="002222D6"/>
    <w:rsid w:val="00222526"/>
    <w:rsid w:val="00224C0C"/>
    <w:rsid w:val="0023565E"/>
    <w:rsid w:val="002400CF"/>
    <w:rsid w:val="0024066E"/>
    <w:rsid w:val="00243162"/>
    <w:rsid w:val="0025167C"/>
    <w:rsid w:val="002518F3"/>
    <w:rsid w:val="00256976"/>
    <w:rsid w:val="00256B2B"/>
    <w:rsid w:val="0026141C"/>
    <w:rsid w:val="00262961"/>
    <w:rsid w:val="0026332F"/>
    <w:rsid w:val="0027170C"/>
    <w:rsid w:val="00272A41"/>
    <w:rsid w:val="002739D8"/>
    <w:rsid w:val="00273AB2"/>
    <w:rsid w:val="00273C62"/>
    <w:rsid w:val="00274F99"/>
    <w:rsid w:val="002808C3"/>
    <w:rsid w:val="002967D5"/>
    <w:rsid w:val="002A1609"/>
    <w:rsid w:val="002B1444"/>
    <w:rsid w:val="002B2A42"/>
    <w:rsid w:val="002B2C90"/>
    <w:rsid w:val="002B3041"/>
    <w:rsid w:val="002B31A9"/>
    <w:rsid w:val="002B4149"/>
    <w:rsid w:val="002B61E9"/>
    <w:rsid w:val="002B7553"/>
    <w:rsid w:val="002B7951"/>
    <w:rsid w:val="002B7D0C"/>
    <w:rsid w:val="002C2CC9"/>
    <w:rsid w:val="002C3B89"/>
    <w:rsid w:val="002D17ED"/>
    <w:rsid w:val="002D4B1A"/>
    <w:rsid w:val="002D5295"/>
    <w:rsid w:val="002D5412"/>
    <w:rsid w:val="002D5DD1"/>
    <w:rsid w:val="002F113B"/>
    <w:rsid w:val="002F1AEB"/>
    <w:rsid w:val="002F1FA2"/>
    <w:rsid w:val="00300B10"/>
    <w:rsid w:val="003021BD"/>
    <w:rsid w:val="003032A1"/>
    <w:rsid w:val="00307851"/>
    <w:rsid w:val="00315700"/>
    <w:rsid w:val="00320270"/>
    <w:rsid w:val="00320756"/>
    <w:rsid w:val="00325921"/>
    <w:rsid w:val="00327E1B"/>
    <w:rsid w:val="0033716F"/>
    <w:rsid w:val="00337D49"/>
    <w:rsid w:val="00340D06"/>
    <w:rsid w:val="00351574"/>
    <w:rsid w:val="00355147"/>
    <w:rsid w:val="00357B36"/>
    <w:rsid w:val="00363511"/>
    <w:rsid w:val="00375594"/>
    <w:rsid w:val="00375EE7"/>
    <w:rsid w:val="00391BFE"/>
    <w:rsid w:val="003936A2"/>
    <w:rsid w:val="00393A24"/>
    <w:rsid w:val="003953C5"/>
    <w:rsid w:val="003A71AA"/>
    <w:rsid w:val="003B20E2"/>
    <w:rsid w:val="003C164F"/>
    <w:rsid w:val="003C2B8C"/>
    <w:rsid w:val="003C3D90"/>
    <w:rsid w:val="003C72B1"/>
    <w:rsid w:val="003D3888"/>
    <w:rsid w:val="003D5138"/>
    <w:rsid w:val="003E1319"/>
    <w:rsid w:val="003E20EE"/>
    <w:rsid w:val="003E314C"/>
    <w:rsid w:val="003E5D3C"/>
    <w:rsid w:val="003F3345"/>
    <w:rsid w:val="003F4086"/>
    <w:rsid w:val="003F4508"/>
    <w:rsid w:val="004026C2"/>
    <w:rsid w:val="00424CE5"/>
    <w:rsid w:val="0042588D"/>
    <w:rsid w:val="0042717C"/>
    <w:rsid w:val="0043044C"/>
    <w:rsid w:val="0043127F"/>
    <w:rsid w:val="00431A23"/>
    <w:rsid w:val="00435AAE"/>
    <w:rsid w:val="004364B0"/>
    <w:rsid w:val="00440567"/>
    <w:rsid w:val="004409D0"/>
    <w:rsid w:val="00441B33"/>
    <w:rsid w:val="00444362"/>
    <w:rsid w:val="00444F4C"/>
    <w:rsid w:val="0044665F"/>
    <w:rsid w:val="0045125E"/>
    <w:rsid w:val="0045258E"/>
    <w:rsid w:val="004578FB"/>
    <w:rsid w:val="00461DFD"/>
    <w:rsid w:val="00463A26"/>
    <w:rsid w:val="00464554"/>
    <w:rsid w:val="00464C99"/>
    <w:rsid w:val="0046520A"/>
    <w:rsid w:val="0046559A"/>
    <w:rsid w:val="00467113"/>
    <w:rsid w:val="004731C0"/>
    <w:rsid w:val="00475B7B"/>
    <w:rsid w:val="00475BBE"/>
    <w:rsid w:val="0048479D"/>
    <w:rsid w:val="00486681"/>
    <w:rsid w:val="00492033"/>
    <w:rsid w:val="004A013A"/>
    <w:rsid w:val="004A17E3"/>
    <w:rsid w:val="004A3500"/>
    <w:rsid w:val="004A7B05"/>
    <w:rsid w:val="004A7FE9"/>
    <w:rsid w:val="004C0A2C"/>
    <w:rsid w:val="004C2DF0"/>
    <w:rsid w:val="004C41D4"/>
    <w:rsid w:val="004C5155"/>
    <w:rsid w:val="004D49A6"/>
    <w:rsid w:val="004D6726"/>
    <w:rsid w:val="004D6767"/>
    <w:rsid w:val="004E64C9"/>
    <w:rsid w:val="004F514E"/>
    <w:rsid w:val="004F6437"/>
    <w:rsid w:val="004F741F"/>
    <w:rsid w:val="0050586A"/>
    <w:rsid w:val="0051173B"/>
    <w:rsid w:val="00520832"/>
    <w:rsid w:val="00524309"/>
    <w:rsid w:val="00527CBB"/>
    <w:rsid w:val="00531DB0"/>
    <w:rsid w:val="00532207"/>
    <w:rsid w:val="00532BC6"/>
    <w:rsid w:val="00533C93"/>
    <w:rsid w:val="00540197"/>
    <w:rsid w:val="00544A33"/>
    <w:rsid w:val="00547B7A"/>
    <w:rsid w:val="00556231"/>
    <w:rsid w:val="00557B95"/>
    <w:rsid w:val="00561364"/>
    <w:rsid w:val="00582A4B"/>
    <w:rsid w:val="005920DA"/>
    <w:rsid w:val="00597D44"/>
    <w:rsid w:val="005A6105"/>
    <w:rsid w:val="005B098A"/>
    <w:rsid w:val="005B286C"/>
    <w:rsid w:val="005B73DD"/>
    <w:rsid w:val="005C5BC5"/>
    <w:rsid w:val="005C7170"/>
    <w:rsid w:val="005E26EC"/>
    <w:rsid w:val="005E5BF6"/>
    <w:rsid w:val="005E5DC3"/>
    <w:rsid w:val="005E60A8"/>
    <w:rsid w:val="005F32A9"/>
    <w:rsid w:val="005F3AB0"/>
    <w:rsid w:val="005F4149"/>
    <w:rsid w:val="005F4881"/>
    <w:rsid w:val="005F4F69"/>
    <w:rsid w:val="005F5D1A"/>
    <w:rsid w:val="005F6BB2"/>
    <w:rsid w:val="005F795D"/>
    <w:rsid w:val="0060042F"/>
    <w:rsid w:val="006105B5"/>
    <w:rsid w:val="00611494"/>
    <w:rsid w:val="00613B90"/>
    <w:rsid w:val="00614CB1"/>
    <w:rsid w:val="00614DB9"/>
    <w:rsid w:val="006201CA"/>
    <w:rsid w:val="006243E7"/>
    <w:rsid w:val="006257E0"/>
    <w:rsid w:val="00627C9B"/>
    <w:rsid w:val="006311D6"/>
    <w:rsid w:val="00632AA3"/>
    <w:rsid w:val="006352D6"/>
    <w:rsid w:val="00636F20"/>
    <w:rsid w:val="0063793F"/>
    <w:rsid w:val="00637D47"/>
    <w:rsid w:val="00641928"/>
    <w:rsid w:val="00641EBD"/>
    <w:rsid w:val="006526D7"/>
    <w:rsid w:val="0067066D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15BE"/>
    <w:rsid w:val="006E3DA9"/>
    <w:rsid w:val="006E6FE2"/>
    <w:rsid w:val="006E706B"/>
    <w:rsid w:val="006F3B58"/>
    <w:rsid w:val="006F5480"/>
    <w:rsid w:val="006F650F"/>
    <w:rsid w:val="00704C77"/>
    <w:rsid w:val="00710039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755E"/>
    <w:rsid w:val="007779AC"/>
    <w:rsid w:val="007A04BF"/>
    <w:rsid w:val="007A101E"/>
    <w:rsid w:val="007A2E72"/>
    <w:rsid w:val="007B3E10"/>
    <w:rsid w:val="007C2BFD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818"/>
    <w:rsid w:val="007F56A6"/>
    <w:rsid w:val="007F6857"/>
    <w:rsid w:val="007F773E"/>
    <w:rsid w:val="00804216"/>
    <w:rsid w:val="008114EC"/>
    <w:rsid w:val="008316EB"/>
    <w:rsid w:val="00854538"/>
    <w:rsid w:val="00854D34"/>
    <w:rsid w:val="00854E55"/>
    <w:rsid w:val="00860F9F"/>
    <w:rsid w:val="00863764"/>
    <w:rsid w:val="00864530"/>
    <w:rsid w:val="00867D54"/>
    <w:rsid w:val="008702EE"/>
    <w:rsid w:val="00873322"/>
    <w:rsid w:val="008752A5"/>
    <w:rsid w:val="00875BA3"/>
    <w:rsid w:val="00875DD5"/>
    <w:rsid w:val="00875FCC"/>
    <w:rsid w:val="008802BD"/>
    <w:rsid w:val="00880813"/>
    <w:rsid w:val="0088341C"/>
    <w:rsid w:val="0088618A"/>
    <w:rsid w:val="00892B37"/>
    <w:rsid w:val="0089355B"/>
    <w:rsid w:val="008A412D"/>
    <w:rsid w:val="008A47D4"/>
    <w:rsid w:val="008A73F8"/>
    <w:rsid w:val="008A7CD7"/>
    <w:rsid w:val="008B240F"/>
    <w:rsid w:val="008B38D4"/>
    <w:rsid w:val="008B765A"/>
    <w:rsid w:val="008C098A"/>
    <w:rsid w:val="008C2DD6"/>
    <w:rsid w:val="008C58BD"/>
    <w:rsid w:val="008D2460"/>
    <w:rsid w:val="008D59CF"/>
    <w:rsid w:val="008E092E"/>
    <w:rsid w:val="008E1046"/>
    <w:rsid w:val="008E1EBF"/>
    <w:rsid w:val="008E37AF"/>
    <w:rsid w:val="008E3FE2"/>
    <w:rsid w:val="008E460E"/>
    <w:rsid w:val="008F1536"/>
    <w:rsid w:val="008F1F51"/>
    <w:rsid w:val="008F2CC6"/>
    <w:rsid w:val="008F3F11"/>
    <w:rsid w:val="008F58B5"/>
    <w:rsid w:val="008F77BF"/>
    <w:rsid w:val="008F7A99"/>
    <w:rsid w:val="009127C2"/>
    <w:rsid w:val="0091621B"/>
    <w:rsid w:val="0092041F"/>
    <w:rsid w:val="00923CE9"/>
    <w:rsid w:val="009247B1"/>
    <w:rsid w:val="009251CE"/>
    <w:rsid w:val="00925349"/>
    <w:rsid w:val="009261EC"/>
    <w:rsid w:val="00927809"/>
    <w:rsid w:val="009334E7"/>
    <w:rsid w:val="009360BC"/>
    <w:rsid w:val="0094074C"/>
    <w:rsid w:val="00944C94"/>
    <w:rsid w:val="0094560A"/>
    <w:rsid w:val="009509CC"/>
    <w:rsid w:val="009568B3"/>
    <w:rsid w:val="00963A4E"/>
    <w:rsid w:val="00963C03"/>
    <w:rsid w:val="009723F2"/>
    <w:rsid w:val="00972FF7"/>
    <w:rsid w:val="00975DB6"/>
    <w:rsid w:val="00996033"/>
    <w:rsid w:val="009964AE"/>
    <w:rsid w:val="0099735B"/>
    <w:rsid w:val="009A4E92"/>
    <w:rsid w:val="009B220D"/>
    <w:rsid w:val="009B6567"/>
    <w:rsid w:val="009C0F1E"/>
    <w:rsid w:val="009C1929"/>
    <w:rsid w:val="009C2062"/>
    <w:rsid w:val="009C50AF"/>
    <w:rsid w:val="009C728B"/>
    <w:rsid w:val="009C75E0"/>
    <w:rsid w:val="009C7A16"/>
    <w:rsid w:val="009D5436"/>
    <w:rsid w:val="009D55D5"/>
    <w:rsid w:val="009E3328"/>
    <w:rsid w:val="009E3343"/>
    <w:rsid w:val="009E3FC4"/>
    <w:rsid w:val="009F00F0"/>
    <w:rsid w:val="009F375F"/>
    <w:rsid w:val="009F46B2"/>
    <w:rsid w:val="00A0337A"/>
    <w:rsid w:val="00A05AE2"/>
    <w:rsid w:val="00A14F89"/>
    <w:rsid w:val="00A23FFD"/>
    <w:rsid w:val="00A373E6"/>
    <w:rsid w:val="00A42FD1"/>
    <w:rsid w:val="00A46492"/>
    <w:rsid w:val="00A464D2"/>
    <w:rsid w:val="00A4727D"/>
    <w:rsid w:val="00A4793A"/>
    <w:rsid w:val="00A56A3E"/>
    <w:rsid w:val="00A6186A"/>
    <w:rsid w:val="00A61E80"/>
    <w:rsid w:val="00A621F7"/>
    <w:rsid w:val="00A66287"/>
    <w:rsid w:val="00A667B9"/>
    <w:rsid w:val="00A67F85"/>
    <w:rsid w:val="00A70D49"/>
    <w:rsid w:val="00A75E72"/>
    <w:rsid w:val="00A80360"/>
    <w:rsid w:val="00A8562C"/>
    <w:rsid w:val="00A87252"/>
    <w:rsid w:val="00A94723"/>
    <w:rsid w:val="00A95306"/>
    <w:rsid w:val="00AA08DC"/>
    <w:rsid w:val="00AA287A"/>
    <w:rsid w:val="00AA5731"/>
    <w:rsid w:val="00AB351E"/>
    <w:rsid w:val="00AB4990"/>
    <w:rsid w:val="00AB49CB"/>
    <w:rsid w:val="00AC09E2"/>
    <w:rsid w:val="00AC514D"/>
    <w:rsid w:val="00AD0876"/>
    <w:rsid w:val="00AD4C44"/>
    <w:rsid w:val="00AD622A"/>
    <w:rsid w:val="00AE0327"/>
    <w:rsid w:val="00AE2B8B"/>
    <w:rsid w:val="00AE4020"/>
    <w:rsid w:val="00AE74DA"/>
    <w:rsid w:val="00AF16FC"/>
    <w:rsid w:val="00AF3390"/>
    <w:rsid w:val="00AF5208"/>
    <w:rsid w:val="00AF5CFA"/>
    <w:rsid w:val="00B021B7"/>
    <w:rsid w:val="00B0538F"/>
    <w:rsid w:val="00B075C0"/>
    <w:rsid w:val="00B11A4D"/>
    <w:rsid w:val="00B1226E"/>
    <w:rsid w:val="00B133AE"/>
    <w:rsid w:val="00B16A98"/>
    <w:rsid w:val="00B172B0"/>
    <w:rsid w:val="00B23AF7"/>
    <w:rsid w:val="00B25236"/>
    <w:rsid w:val="00B26756"/>
    <w:rsid w:val="00B30F19"/>
    <w:rsid w:val="00B341B8"/>
    <w:rsid w:val="00B44947"/>
    <w:rsid w:val="00B579F1"/>
    <w:rsid w:val="00B60035"/>
    <w:rsid w:val="00B63054"/>
    <w:rsid w:val="00B6401B"/>
    <w:rsid w:val="00B64C32"/>
    <w:rsid w:val="00B6741B"/>
    <w:rsid w:val="00B7126E"/>
    <w:rsid w:val="00B7700C"/>
    <w:rsid w:val="00B7746B"/>
    <w:rsid w:val="00B77EB5"/>
    <w:rsid w:val="00B85B8A"/>
    <w:rsid w:val="00B86AC5"/>
    <w:rsid w:val="00B922DE"/>
    <w:rsid w:val="00B93DFF"/>
    <w:rsid w:val="00B96C29"/>
    <w:rsid w:val="00B96E3C"/>
    <w:rsid w:val="00BA29C9"/>
    <w:rsid w:val="00BB0CFE"/>
    <w:rsid w:val="00BC2E85"/>
    <w:rsid w:val="00BC6222"/>
    <w:rsid w:val="00BC7395"/>
    <w:rsid w:val="00BD1433"/>
    <w:rsid w:val="00BD3160"/>
    <w:rsid w:val="00BD3BB7"/>
    <w:rsid w:val="00BE0DD8"/>
    <w:rsid w:val="00BE3C2B"/>
    <w:rsid w:val="00BF7144"/>
    <w:rsid w:val="00C04901"/>
    <w:rsid w:val="00C11D8F"/>
    <w:rsid w:val="00C12CD3"/>
    <w:rsid w:val="00C178DE"/>
    <w:rsid w:val="00C21487"/>
    <w:rsid w:val="00C22CA3"/>
    <w:rsid w:val="00C22E35"/>
    <w:rsid w:val="00C24F64"/>
    <w:rsid w:val="00C31AC6"/>
    <w:rsid w:val="00C327DE"/>
    <w:rsid w:val="00C33BCF"/>
    <w:rsid w:val="00C33C70"/>
    <w:rsid w:val="00C440D3"/>
    <w:rsid w:val="00C44A39"/>
    <w:rsid w:val="00C45D72"/>
    <w:rsid w:val="00C51184"/>
    <w:rsid w:val="00C51D10"/>
    <w:rsid w:val="00C5614F"/>
    <w:rsid w:val="00C5781C"/>
    <w:rsid w:val="00C618A7"/>
    <w:rsid w:val="00C63BEC"/>
    <w:rsid w:val="00C6709F"/>
    <w:rsid w:val="00C75942"/>
    <w:rsid w:val="00C84DA8"/>
    <w:rsid w:val="00C92CFD"/>
    <w:rsid w:val="00C95F4C"/>
    <w:rsid w:val="00C968C7"/>
    <w:rsid w:val="00CA1645"/>
    <w:rsid w:val="00CA3FFB"/>
    <w:rsid w:val="00CA636F"/>
    <w:rsid w:val="00CA78EE"/>
    <w:rsid w:val="00CB2747"/>
    <w:rsid w:val="00CB66CE"/>
    <w:rsid w:val="00CC03FF"/>
    <w:rsid w:val="00CD1645"/>
    <w:rsid w:val="00CD49E6"/>
    <w:rsid w:val="00CD4BD2"/>
    <w:rsid w:val="00CD5623"/>
    <w:rsid w:val="00CE0B48"/>
    <w:rsid w:val="00CE56DE"/>
    <w:rsid w:val="00CF050E"/>
    <w:rsid w:val="00CF05A9"/>
    <w:rsid w:val="00CF0768"/>
    <w:rsid w:val="00CF3D32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3710"/>
    <w:rsid w:val="00D34412"/>
    <w:rsid w:val="00D35503"/>
    <w:rsid w:val="00D3674B"/>
    <w:rsid w:val="00D42539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C687C"/>
    <w:rsid w:val="00DD1334"/>
    <w:rsid w:val="00DD3EBF"/>
    <w:rsid w:val="00DD5F50"/>
    <w:rsid w:val="00DD68B8"/>
    <w:rsid w:val="00DD6EEB"/>
    <w:rsid w:val="00DD7BDB"/>
    <w:rsid w:val="00DE4AB8"/>
    <w:rsid w:val="00DE5157"/>
    <w:rsid w:val="00DE5B96"/>
    <w:rsid w:val="00DE744C"/>
    <w:rsid w:val="00DF1254"/>
    <w:rsid w:val="00DF3A08"/>
    <w:rsid w:val="00DF50CC"/>
    <w:rsid w:val="00E05062"/>
    <w:rsid w:val="00E050E6"/>
    <w:rsid w:val="00E05C13"/>
    <w:rsid w:val="00E079A8"/>
    <w:rsid w:val="00E12CB2"/>
    <w:rsid w:val="00E201AE"/>
    <w:rsid w:val="00E230DA"/>
    <w:rsid w:val="00E23A16"/>
    <w:rsid w:val="00E25971"/>
    <w:rsid w:val="00E27D65"/>
    <w:rsid w:val="00E31147"/>
    <w:rsid w:val="00E320AB"/>
    <w:rsid w:val="00E33549"/>
    <w:rsid w:val="00E418A8"/>
    <w:rsid w:val="00E426FF"/>
    <w:rsid w:val="00E42724"/>
    <w:rsid w:val="00E450CC"/>
    <w:rsid w:val="00E47990"/>
    <w:rsid w:val="00E507D1"/>
    <w:rsid w:val="00E54439"/>
    <w:rsid w:val="00E625F4"/>
    <w:rsid w:val="00E669A5"/>
    <w:rsid w:val="00E70A61"/>
    <w:rsid w:val="00E71E80"/>
    <w:rsid w:val="00E77FA4"/>
    <w:rsid w:val="00E8047D"/>
    <w:rsid w:val="00E80A59"/>
    <w:rsid w:val="00E81430"/>
    <w:rsid w:val="00E90877"/>
    <w:rsid w:val="00E91270"/>
    <w:rsid w:val="00E9128F"/>
    <w:rsid w:val="00E957B2"/>
    <w:rsid w:val="00EA67BD"/>
    <w:rsid w:val="00EA69C4"/>
    <w:rsid w:val="00EA76E6"/>
    <w:rsid w:val="00EB04EF"/>
    <w:rsid w:val="00EB4CB9"/>
    <w:rsid w:val="00EB5AE3"/>
    <w:rsid w:val="00EB738F"/>
    <w:rsid w:val="00EC0170"/>
    <w:rsid w:val="00EC1F09"/>
    <w:rsid w:val="00EC45AD"/>
    <w:rsid w:val="00EE37E3"/>
    <w:rsid w:val="00EE391B"/>
    <w:rsid w:val="00EE5511"/>
    <w:rsid w:val="00EF1BD6"/>
    <w:rsid w:val="00F04EE2"/>
    <w:rsid w:val="00F07E61"/>
    <w:rsid w:val="00F10743"/>
    <w:rsid w:val="00F10DB6"/>
    <w:rsid w:val="00F11882"/>
    <w:rsid w:val="00F1398A"/>
    <w:rsid w:val="00F145D7"/>
    <w:rsid w:val="00F17BE3"/>
    <w:rsid w:val="00F220CA"/>
    <w:rsid w:val="00F22381"/>
    <w:rsid w:val="00F226AD"/>
    <w:rsid w:val="00F232D2"/>
    <w:rsid w:val="00F33924"/>
    <w:rsid w:val="00F33B77"/>
    <w:rsid w:val="00F33D93"/>
    <w:rsid w:val="00F35765"/>
    <w:rsid w:val="00F365F3"/>
    <w:rsid w:val="00F40018"/>
    <w:rsid w:val="00F41B63"/>
    <w:rsid w:val="00F420CB"/>
    <w:rsid w:val="00F42316"/>
    <w:rsid w:val="00F44632"/>
    <w:rsid w:val="00F44C6D"/>
    <w:rsid w:val="00F539D7"/>
    <w:rsid w:val="00F56D42"/>
    <w:rsid w:val="00F72378"/>
    <w:rsid w:val="00F76239"/>
    <w:rsid w:val="00F84677"/>
    <w:rsid w:val="00F87296"/>
    <w:rsid w:val="00FA2D8A"/>
    <w:rsid w:val="00FA4189"/>
    <w:rsid w:val="00FA7381"/>
    <w:rsid w:val="00FB320A"/>
    <w:rsid w:val="00FB7D64"/>
    <w:rsid w:val="00FD162A"/>
    <w:rsid w:val="00FD21C0"/>
    <w:rsid w:val="00FD29D2"/>
    <w:rsid w:val="00FD32C2"/>
    <w:rsid w:val="00FE1742"/>
    <w:rsid w:val="00FF0089"/>
    <w:rsid w:val="00FF3030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0E1A37F"/>
  <w15:docId w15:val="{8D0ACFF1-B092-413F-B401-C36963341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399C4-A383-4EF4-8753-AAEC6C1A2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29F2D5-5967-46E2-ADFD-215E2C5CE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8C8CBE-29C7-4555-8804-E5D6750F7828}"/>
</file>

<file path=customXml/itemProps4.xml><?xml version="1.0" encoding="utf-8"?>
<ds:datastoreItem xmlns:ds="http://schemas.openxmlformats.org/officeDocument/2006/customXml" ds:itemID="{4FAD30B7-04E5-4D59-904C-CD411D0A0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4</Pages>
  <Words>649</Words>
  <Characters>370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Worksheet 2: Big-O notation Answers</vt:lpstr>
    </vt:vector>
  </TitlesOfParts>
  <Manager/>
  <Company>PG Online Ltd</Company>
  <LinksUpToDate>false</LinksUpToDate>
  <CharactersWithSpaces>43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oollard</dc:creator>
  <cp:keywords/>
  <dc:description/>
  <cp:lastModifiedBy>James Franklin</cp:lastModifiedBy>
  <cp:revision>35</cp:revision>
  <cp:lastPrinted>2014-08-28T11:34:00Z</cp:lastPrinted>
  <dcterms:created xsi:type="dcterms:W3CDTF">2015-12-30T15:20:00Z</dcterms:created>
  <dcterms:modified xsi:type="dcterms:W3CDTF">2020-05-14T08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